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A2D0C" w14:textId="6F4A5B98" w:rsidR="00415AE2" w:rsidRPr="00305BC0" w:rsidRDefault="00E8710F" w:rsidP="00415AE2">
      <w:pPr>
        <w:widowControl w:val="0"/>
        <w:tabs>
          <w:tab w:val="left" w:pos="360"/>
        </w:tabs>
        <w:autoSpaceDE w:val="0"/>
        <w:autoSpaceDN w:val="0"/>
        <w:adjustRightInd w:val="0"/>
        <w:jc w:val="center"/>
        <w:rPr>
          <w:rFonts w:ascii="Arial" w:hAnsi="Arial" w:cs="Arial"/>
          <w:b/>
          <w:color w:val="0070C0"/>
          <w:sz w:val="28"/>
          <w:szCs w:val="28"/>
          <w:lang w:val="es-ES"/>
        </w:rPr>
      </w:pPr>
      <w:r w:rsidRPr="00305BC0">
        <w:rPr>
          <w:rFonts w:ascii="Arial" w:hAnsi="Arial" w:cs="Arial"/>
          <w:b/>
          <w:color w:val="0070C0"/>
          <w:sz w:val="28"/>
          <w:szCs w:val="28"/>
          <w:lang w:val="es-ES"/>
        </w:rPr>
        <w:t>MODELO DE FOLLETO DEL</w:t>
      </w:r>
      <w:r w:rsidR="006812B8" w:rsidRPr="00305BC0">
        <w:rPr>
          <w:rFonts w:ascii="Arial" w:hAnsi="Arial" w:cs="Arial"/>
          <w:b/>
          <w:color w:val="0070C0"/>
          <w:sz w:val="28"/>
          <w:szCs w:val="28"/>
          <w:lang w:val="es-ES"/>
        </w:rPr>
        <w:t xml:space="preserve"> SEPAG </w:t>
      </w:r>
    </w:p>
    <w:p w14:paraId="340F0964" w14:textId="77777777" w:rsidR="00415AE2" w:rsidRPr="00305BC0" w:rsidRDefault="00415AE2" w:rsidP="00415AE2">
      <w:pPr>
        <w:widowControl w:val="0"/>
        <w:tabs>
          <w:tab w:val="left" w:pos="360"/>
        </w:tabs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  <w:lang w:val="es-ES"/>
        </w:rPr>
      </w:pPr>
    </w:p>
    <w:p w14:paraId="3FE807B0" w14:textId="77777777" w:rsidR="00415AE2" w:rsidRPr="00305BC0" w:rsidRDefault="00415AE2" w:rsidP="00415AE2">
      <w:pPr>
        <w:widowControl w:val="0"/>
        <w:tabs>
          <w:tab w:val="left" w:pos="360"/>
        </w:tabs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  <w:sz w:val="20"/>
          <w:szCs w:val="20"/>
          <w:lang w:val="es-ES"/>
        </w:rPr>
      </w:pPr>
    </w:p>
    <w:p w14:paraId="437BB3EB" w14:textId="77777777" w:rsidR="00E238A1" w:rsidRPr="00305BC0" w:rsidRDefault="00E238A1" w:rsidP="00415AE2">
      <w:pPr>
        <w:jc w:val="center"/>
        <w:rPr>
          <w:rFonts w:ascii="Helvetica" w:hAnsi="Helvetica" w:cs="Helvetica"/>
          <w:bCs/>
          <w:sz w:val="20"/>
          <w:szCs w:val="20"/>
          <w:lang w:val="es-ES"/>
        </w:rPr>
        <w:sectPr w:rsidR="00E238A1" w:rsidRPr="00305BC0" w:rsidSect="00E238A1">
          <w:footerReference w:type="default" r:id="rId7"/>
          <w:type w:val="continuous"/>
          <w:pgSz w:w="15840" w:h="12240" w:orient="landscape"/>
          <w:pgMar w:top="720" w:right="1008" w:bottom="720" w:left="1008" w:header="720" w:footer="200" w:gutter="0"/>
          <w:cols w:space="720"/>
          <w:titlePg/>
          <w:docGrid w:linePitch="360"/>
        </w:sectPr>
      </w:pPr>
    </w:p>
    <w:p w14:paraId="7BB2150F" w14:textId="095D20B4" w:rsidR="00E238A1" w:rsidRPr="00305BC0" w:rsidRDefault="00BF76E5" w:rsidP="00E238A1">
      <w:pPr>
        <w:widowControl w:val="0"/>
        <w:tabs>
          <w:tab w:val="left" w:pos="360"/>
        </w:tabs>
        <w:autoSpaceDE w:val="0"/>
        <w:autoSpaceDN w:val="0"/>
        <w:adjustRightInd w:val="0"/>
        <w:jc w:val="center"/>
        <w:rPr>
          <w:rFonts w:ascii="Arial" w:hAnsi="Arial" w:cs="Arial"/>
          <w:bCs/>
          <w:sz w:val="20"/>
          <w:szCs w:val="20"/>
          <w:lang w:val="es-ES"/>
        </w:rPr>
      </w:pPr>
      <w:r w:rsidRPr="00305BC0">
        <w:rPr>
          <w:rFonts w:ascii="Arial" w:hAnsi="Arial" w:cs="Arial"/>
          <w:bCs/>
          <w:color w:val="000000"/>
          <w:sz w:val="20"/>
          <w:szCs w:val="20"/>
          <w:lang w:val="es-ES"/>
        </w:rPr>
        <w:t>Grupo Consultivo de Padres en Educación Especial</w:t>
      </w:r>
      <w:r w:rsidR="00E238A1" w:rsidRPr="00305BC0">
        <w:rPr>
          <w:rFonts w:ascii="Arial" w:hAnsi="Arial" w:cs="Arial"/>
          <w:bCs/>
          <w:color w:val="000000"/>
          <w:sz w:val="20"/>
          <w:szCs w:val="20"/>
          <w:lang w:val="es-ES"/>
        </w:rPr>
        <w:t xml:space="preserve"> (SE</w:t>
      </w:r>
      <w:r w:rsidR="00A8640C" w:rsidRPr="00305BC0">
        <w:rPr>
          <w:rFonts w:ascii="Arial" w:hAnsi="Arial" w:cs="Arial"/>
          <w:bCs/>
          <w:color w:val="000000"/>
          <w:sz w:val="20"/>
          <w:szCs w:val="20"/>
          <w:lang w:val="es-ES"/>
        </w:rPr>
        <w:t>P</w:t>
      </w:r>
      <w:r w:rsidR="00E238A1" w:rsidRPr="00305BC0">
        <w:rPr>
          <w:rFonts w:ascii="Arial" w:hAnsi="Arial" w:cs="Arial"/>
          <w:bCs/>
          <w:color w:val="000000"/>
          <w:sz w:val="20"/>
          <w:szCs w:val="20"/>
          <w:lang w:val="es-ES"/>
        </w:rPr>
        <w:t>A</w:t>
      </w:r>
      <w:r w:rsidR="00A8640C" w:rsidRPr="00305BC0">
        <w:rPr>
          <w:rFonts w:ascii="Arial" w:hAnsi="Arial" w:cs="Arial"/>
          <w:bCs/>
          <w:color w:val="000000"/>
          <w:sz w:val="20"/>
          <w:szCs w:val="20"/>
          <w:lang w:val="es-ES"/>
        </w:rPr>
        <w:t>G</w:t>
      </w:r>
      <w:r w:rsidR="00E238A1" w:rsidRPr="00305BC0">
        <w:rPr>
          <w:rFonts w:ascii="Arial" w:hAnsi="Arial" w:cs="Arial"/>
          <w:bCs/>
          <w:color w:val="000000"/>
          <w:sz w:val="20"/>
          <w:szCs w:val="20"/>
          <w:lang w:val="es-ES"/>
        </w:rPr>
        <w:t>)</w:t>
      </w:r>
    </w:p>
    <w:p w14:paraId="79DEE6B8" w14:textId="77777777" w:rsidR="00E238A1" w:rsidRPr="00305BC0" w:rsidRDefault="00E238A1" w:rsidP="00E238A1">
      <w:pPr>
        <w:pStyle w:val="Heading1"/>
        <w:jc w:val="center"/>
        <w:rPr>
          <w:rFonts w:ascii="Arial" w:hAnsi="Arial" w:cs="Arial"/>
          <w:b w:val="0"/>
          <w:sz w:val="24"/>
          <w:szCs w:val="24"/>
          <w:lang w:val="es-ES"/>
        </w:rPr>
        <w:sectPr w:rsidR="00E238A1" w:rsidRPr="00305BC0" w:rsidSect="00E238A1">
          <w:footerReference w:type="default" r:id="rId8"/>
          <w:type w:val="continuous"/>
          <w:pgSz w:w="15840" w:h="12240" w:orient="landscape"/>
          <w:pgMar w:top="720" w:right="1008" w:bottom="720" w:left="1008" w:header="720" w:footer="200" w:gutter="0"/>
          <w:cols w:num="2" w:space="720" w:equalWidth="0">
            <w:col w:w="6552" w:space="720"/>
            <w:col w:w="6552"/>
          </w:cols>
          <w:titlePg/>
          <w:docGrid w:linePitch="360"/>
        </w:sectPr>
      </w:pPr>
    </w:p>
    <w:p w14:paraId="77460DDD" w14:textId="5B7E2539" w:rsidR="00E238A1" w:rsidRPr="00305BC0" w:rsidRDefault="00E238A1" w:rsidP="00E238A1">
      <w:pPr>
        <w:pStyle w:val="Heading1"/>
        <w:jc w:val="center"/>
        <w:rPr>
          <w:rFonts w:ascii="Arial" w:hAnsi="Arial" w:cs="Arial"/>
          <w:b w:val="0"/>
          <w:sz w:val="20"/>
          <w:szCs w:val="20"/>
          <w:lang w:val="es-ES"/>
        </w:rPr>
      </w:pPr>
      <w:r w:rsidRPr="00305BC0">
        <w:rPr>
          <w:rFonts w:ascii="Arial" w:hAnsi="Arial" w:cs="Arial"/>
          <w:b w:val="0"/>
          <w:sz w:val="20"/>
          <w:szCs w:val="20"/>
          <w:lang w:val="es-ES"/>
        </w:rPr>
        <w:t>Mem</w:t>
      </w:r>
      <w:r w:rsidR="00BF76E5" w:rsidRPr="00305BC0">
        <w:rPr>
          <w:rFonts w:ascii="Arial" w:hAnsi="Arial" w:cs="Arial"/>
          <w:b w:val="0"/>
          <w:sz w:val="20"/>
          <w:szCs w:val="20"/>
          <w:lang w:val="es-ES"/>
        </w:rPr>
        <w:t>bresía</w:t>
      </w:r>
      <w:r w:rsidRPr="00305BC0">
        <w:rPr>
          <w:rFonts w:ascii="Arial" w:hAnsi="Arial" w:cs="Arial"/>
          <w:b w:val="0"/>
          <w:sz w:val="20"/>
          <w:szCs w:val="20"/>
          <w:lang w:val="es-ES"/>
        </w:rPr>
        <w:t xml:space="preserve"> 20</w:t>
      </w:r>
      <w:r w:rsidR="00D26428" w:rsidRPr="00305BC0">
        <w:rPr>
          <w:rFonts w:ascii="Arial" w:hAnsi="Arial" w:cs="Arial"/>
          <w:b w:val="0"/>
          <w:sz w:val="20"/>
          <w:szCs w:val="20"/>
          <w:lang w:val="es-ES"/>
        </w:rPr>
        <w:t>20</w:t>
      </w:r>
      <w:r w:rsidRPr="00305BC0">
        <w:rPr>
          <w:rFonts w:ascii="Arial" w:hAnsi="Arial" w:cs="Arial"/>
          <w:b w:val="0"/>
          <w:sz w:val="20"/>
          <w:szCs w:val="20"/>
          <w:lang w:val="es-ES"/>
        </w:rPr>
        <w:t xml:space="preserve"> – 20</w:t>
      </w:r>
      <w:r w:rsidR="00D26428" w:rsidRPr="00305BC0">
        <w:rPr>
          <w:rFonts w:ascii="Arial" w:hAnsi="Arial" w:cs="Arial"/>
          <w:b w:val="0"/>
          <w:sz w:val="20"/>
          <w:szCs w:val="20"/>
          <w:lang w:val="es-ES"/>
        </w:rPr>
        <w:t>21</w:t>
      </w:r>
    </w:p>
    <w:p w14:paraId="558EBC36" w14:textId="77777777" w:rsidR="00415AE2" w:rsidRPr="00305BC0" w:rsidRDefault="00415AE2" w:rsidP="00415AE2">
      <w:pPr>
        <w:jc w:val="center"/>
        <w:rPr>
          <w:rFonts w:ascii="Helvetica" w:hAnsi="Helvetica" w:cs="Helvetica"/>
          <w:bCs/>
          <w:lang w:val="es-ES"/>
        </w:rPr>
      </w:pPr>
    </w:p>
    <w:p w14:paraId="5FD7573B" w14:textId="55C8CA06" w:rsidR="00415AE2" w:rsidRPr="00305BC0" w:rsidRDefault="00A8640C" w:rsidP="00415AE2">
      <w:pPr>
        <w:rPr>
          <w:rFonts w:ascii="Helvetica" w:hAnsi="Helvetica" w:cs="Helvetica"/>
          <w:bCs/>
          <w:lang w:val="es-ES"/>
        </w:rPr>
      </w:pPr>
      <w:r w:rsidRPr="00305B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DDE71F2" wp14:editId="02A6D868">
                <wp:simplePos x="0" y="0"/>
                <wp:positionH relativeFrom="column">
                  <wp:posOffset>114300</wp:posOffset>
                </wp:positionH>
                <wp:positionV relativeFrom="page">
                  <wp:posOffset>1851660</wp:posOffset>
                </wp:positionV>
                <wp:extent cx="2057400" cy="2476500"/>
                <wp:effectExtent l="1905" t="381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247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1">
                        <w:txbxContent>
                          <w:p w14:paraId="2BA97625" w14:textId="588F7EA1" w:rsidR="00415AE2" w:rsidRPr="00305BC0" w:rsidRDefault="007F788F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s-ES"/>
                              </w:rPr>
                              <w:t>Nombre de la escuela</w:t>
                            </w:r>
                            <w:r w:rsidR="00A8640C" w:rsidRPr="00305BC0"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s-ES"/>
                              </w:rPr>
                              <w:t xml:space="preserve"> </w:t>
                            </w:r>
                          </w:p>
                          <w:p w14:paraId="1F26441B" w14:textId="2EFB3692" w:rsidR="00415AE2" w:rsidRPr="00305BC0" w:rsidRDefault="007F788F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 xml:space="preserve">Representante </w:t>
                            </w:r>
                            <w:r w:rsidR="00415AE2"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(</w:t>
                            </w: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correo</w:t>
                            </w:r>
                            <w:r w:rsidR="00A8640C"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 xml:space="preserve">, </w:t>
                            </w: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telf.)</w:t>
                            </w:r>
                          </w:p>
                          <w:p w14:paraId="3EF16A89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epresentante (correo, telf.)</w:t>
                            </w:r>
                          </w:p>
                          <w:p w14:paraId="624A1533" w14:textId="77777777" w:rsidR="00415AE2" w:rsidRPr="00305BC0" w:rsidRDefault="00415AE2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</w:p>
                          <w:p w14:paraId="4F1C3E3C" w14:textId="23E4CEAE" w:rsidR="00415AE2" w:rsidRPr="00305BC0" w:rsidRDefault="00A8640C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N</w:t>
                            </w:r>
                            <w:r w:rsidR="007F788F" w:rsidRPr="00305BC0">
                              <w:rPr>
                                <w:rFonts w:ascii="Helvetica" w:hAnsi="Helvetica" w:cs="Helvetic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 xml:space="preserve">ombre del </w:t>
                            </w:r>
                            <w:r w:rsidR="00040D9A">
                              <w:rPr>
                                <w:rFonts w:ascii="Helvetica" w:hAnsi="Helvetica" w:cs="Helvetic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d</w:t>
                            </w:r>
                            <w:r w:rsidR="007F788F" w:rsidRPr="00305BC0">
                              <w:rPr>
                                <w:rFonts w:ascii="Helvetica" w:hAnsi="Helvetica" w:cs="Helvetic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istrito</w:t>
                            </w:r>
                            <w:r w:rsidRPr="00305BC0">
                              <w:rPr>
                                <w:rFonts w:ascii="Helvetica" w:hAnsi="Helvetica" w:cs="Helvetic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 xml:space="preserve"> </w:t>
                            </w:r>
                          </w:p>
                          <w:p w14:paraId="312AFFD5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epresentante (correo, telf.)</w:t>
                            </w:r>
                          </w:p>
                          <w:p w14:paraId="59A55629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epresentante (correo, telf.)</w:t>
                            </w:r>
                          </w:p>
                          <w:p w14:paraId="6B865BF9" w14:textId="77777777" w:rsidR="00415AE2" w:rsidRPr="00305BC0" w:rsidRDefault="00415AE2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</w:p>
                          <w:p w14:paraId="509856F1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s-ES"/>
                              </w:rPr>
                              <w:t xml:space="preserve">Nombre de la escuela </w:t>
                            </w:r>
                          </w:p>
                          <w:p w14:paraId="7F4C4DD0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epresentante (correo, telf.)</w:t>
                            </w:r>
                          </w:p>
                          <w:p w14:paraId="2D5224D7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epresentante (correo, telf.)</w:t>
                            </w:r>
                          </w:p>
                          <w:p w14:paraId="7D6D7879" w14:textId="77777777" w:rsidR="00415AE2" w:rsidRPr="00305BC0" w:rsidRDefault="00415AE2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</w:p>
                          <w:p w14:paraId="435C24BF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s-ES"/>
                              </w:rPr>
                              <w:t xml:space="preserve">Nombre de la escuela </w:t>
                            </w:r>
                          </w:p>
                          <w:p w14:paraId="40FA88A8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epresentante (correo, telf.)</w:t>
                            </w:r>
                          </w:p>
                          <w:p w14:paraId="665963A1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epresentante (correo, telf.)</w:t>
                            </w:r>
                          </w:p>
                          <w:p w14:paraId="06D874D1" w14:textId="77777777" w:rsidR="00A8640C" w:rsidRPr="00305BC0" w:rsidRDefault="00A8640C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  <w:p w14:paraId="0E500616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s-ES"/>
                              </w:rPr>
                              <w:t xml:space="preserve">Nombre de la escuela </w:t>
                            </w:r>
                          </w:p>
                          <w:p w14:paraId="2F06315E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epresentante (correo, telf.)</w:t>
                            </w:r>
                          </w:p>
                          <w:p w14:paraId="1BA09F8B" w14:textId="77777777" w:rsidR="007F788F" w:rsidRPr="00305BC0" w:rsidRDefault="007F788F" w:rsidP="007F788F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epresentante (correo, telf.)</w:t>
                            </w:r>
                          </w:p>
                          <w:p w14:paraId="457F0B23" w14:textId="77777777" w:rsidR="00415AE2" w:rsidRDefault="00415AE2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20"/>
                                <w:szCs w:val="20"/>
                              </w:rPr>
                            </w:pPr>
                          </w:p>
                          <w:p w14:paraId="35DB0F2A" w14:textId="1AF7A00E" w:rsidR="00415AE2" w:rsidRPr="00305BC0" w:rsidRDefault="00415AE2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Represent</w:t>
                            </w:r>
                            <w:r w:rsidR="007F788F" w:rsidRPr="00305BC0">
                              <w:rPr>
                                <w:rFonts w:ascii="Helvetica" w:hAnsi="Helvetica" w:cs="Helvetic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antes de agencia</w:t>
                            </w:r>
                          </w:p>
                          <w:p w14:paraId="0C5ACD2A" w14:textId="2F2B9228" w:rsidR="00A8640C" w:rsidRPr="00305BC0" w:rsidRDefault="00A8640C" w:rsidP="00A8640C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N</w:t>
                            </w:r>
                            <w:r w:rsidR="007F788F"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ombre de la agencia</w:t>
                            </w: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 xml:space="preserve">, </w:t>
                            </w:r>
                            <w:r w:rsidR="00944DFC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</w:t>
                            </w: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epresent</w:t>
                            </w:r>
                            <w:r w:rsidR="00187480"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ante</w:t>
                            </w: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 xml:space="preserve"> (</w:t>
                            </w:r>
                            <w:r w:rsidR="00187480"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correo</w:t>
                            </w: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 xml:space="preserve">, </w:t>
                            </w:r>
                            <w:r w:rsidR="00187480"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telf.</w:t>
                            </w: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)</w:t>
                            </w:r>
                          </w:p>
                          <w:p w14:paraId="0C903172" w14:textId="5F98A175" w:rsidR="00187480" w:rsidRPr="00305BC0" w:rsidRDefault="00187480" w:rsidP="00187480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 xml:space="preserve">Nombre de la agencia, </w:t>
                            </w:r>
                            <w:r w:rsidR="00944DFC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</w:t>
                            </w: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epresentante (correo, telf.)</w:t>
                            </w:r>
                          </w:p>
                          <w:p w14:paraId="12C592E5" w14:textId="56B32A00" w:rsidR="00187480" w:rsidRPr="00305BC0" w:rsidRDefault="00187480" w:rsidP="00187480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 xml:space="preserve">Nombre de la agencia, </w:t>
                            </w:r>
                            <w:r w:rsidR="00944DFC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</w:t>
                            </w: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epresentante (correo, telf.)</w:t>
                            </w:r>
                          </w:p>
                          <w:p w14:paraId="40A122AC" w14:textId="04ECE218" w:rsidR="00187480" w:rsidRPr="00305BC0" w:rsidRDefault="00187480" w:rsidP="00187480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 xml:space="preserve">Nombre de la agencia, </w:t>
                            </w:r>
                            <w:r w:rsidR="00944DFC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r</w:t>
                            </w: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epresentante (correo, telf.)</w:t>
                            </w:r>
                          </w:p>
                          <w:p w14:paraId="0243C5F3" w14:textId="77777777" w:rsidR="00415AE2" w:rsidRPr="00305BC0" w:rsidRDefault="00415AE2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</w:p>
                          <w:p w14:paraId="6F6C33B6" w14:textId="7B0EDD2D" w:rsidR="00415AE2" w:rsidRPr="00305BC0" w:rsidRDefault="00187480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Maestro</w:t>
                            </w:r>
                          </w:p>
                          <w:p w14:paraId="2508CFCB" w14:textId="5482C657" w:rsidR="00415AE2" w:rsidRPr="00305BC0" w:rsidRDefault="00415AE2" w:rsidP="00415AE2">
                            <w:pPr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Judy Smith (</w:t>
                            </w:r>
                            <w:r w:rsidR="00187480"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telf.</w:t>
                            </w:r>
                            <w:r w:rsidRPr="00305BC0">
                              <w:rPr>
                                <w:rFonts w:ascii="Helvetica" w:hAnsi="Helvetica" w:cs="Helvetica"/>
                                <w:sz w:val="16"/>
                                <w:szCs w:val="16"/>
                                <w:lang w:val="es-ES"/>
                              </w:rPr>
                              <w:t>)</w:t>
                            </w:r>
                          </w:p>
                          <w:p w14:paraId="5E187031" w14:textId="77777777" w:rsidR="00415AE2" w:rsidRPr="00947C82" w:rsidRDefault="00415AE2" w:rsidP="00415AE2">
                            <w:pPr>
                              <w:rPr>
                                <w:rFonts w:ascii="Helvetica" w:hAnsi="Helvetica" w:cs="Helvetic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DE71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pt;margin-top:145.8pt;width:162pt;height:1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" stroked="f">
                <v:textbox style="mso-next-textbox:#Text Box 3">
                  <w:txbxContent>
                    <w:p w14:paraId="2BA97625" w14:textId="588F7EA1" w:rsidR="00415AE2" w:rsidRPr="00305BC0" w:rsidRDefault="007F788F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16"/>
                          <w:szCs w:val="16"/>
                          <w:lang w:val="es-ES"/>
                        </w:rPr>
                        <w:t>Nombre de la escuela</w:t>
                      </w:r>
                      <w:r w:rsidR="00A8640C" w:rsidRPr="00305BC0"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16"/>
                          <w:szCs w:val="16"/>
                          <w:lang w:val="es-ES"/>
                        </w:rPr>
                        <w:t xml:space="preserve"> </w:t>
                      </w:r>
                    </w:p>
                    <w:p w14:paraId="1F26441B" w14:textId="2EFB3692" w:rsidR="00415AE2" w:rsidRPr="00305BC0" w:rsidRDefault="007F788F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 xml:space="preserve">Representante </w:t>
                      </w:r>
                      <w:r w:rsidR="00415AE2"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(</w:t>
                      </w: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correo</w:t>
                      </w:r>
                      <w:r w:rsidR="00A8640C"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 xml:space="preserve">, </w:t>
                      </w: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telf.)</w:t>
                      </w:r>
                    </w:p>
                    <w:p w14:paraId="3EF16A89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epresentante (correo, telf.)</w:t>
                      </w:r>
                    </w:p>
                    <w:p w14:paraId="624A1533" w14:textId="77777777" w:rsidR="00415AE2" w:rsidRPr="00305BC0" w:rsidRDefault="00415AE2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</w:p>
                    <w:p w14:paraId="4F1C3E3C" w14:textId="23E4CEAE" w:rsidR="00415AE2" w:rsidRPr="00305BC0" w:rsidRDefault="00A8640C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b/>
                          <w:bCs/>
                          <w:sz w:val="16"/>
                          <w:szCs w:val="16"/>
                          <w:lang w:val="es-ES"/>
                        </w:rPr>
                        <w:t>N</w:t>
                      </w:r>
                      <w:r w:rsidR="007F788F" w:rsidRPr="00305BC0">
                        <w:rPr>
                          <w:rFonts w:ascii="Helvetica" w:hAnsi="Helvetica" w:cs="Helvetica"/>
                          <w:b/>
                          <w:bCs/>
                          <w:sz w:val="16"/>
                          <w:szCs w:val="16"/>
                          <w:lang w:val="es-ES"/>
                        </w:rPr>
                        <w:t xml:space="preserve">ombre del </w:t>
                      </w:r>
                      <w:r w:rsidR="00040D9A">
                        <w:rPr>
                          <w:rFonts w:ascii="Helvetica" w:hAnsi="Helvetica" w:cs="Helvetica"/>
                          <w:b/>
                          <w:bCs/>
                          <w:sz w:val="16"/>
                          <w:szCs w:val="16"/>
                          <w:lang w:val="es-ES"/>
                        </w:rPr>
                        <w:t>d</w:t>
                      </w:r>
                      <w:r w:rsidR="007F788F" w:rsidRPr="00305BC0">
                        <w:rPr>
                          <w:rFonts w:ascii="Helvetica" w:hAnsi="Helvetica" w:cs="Helvetica"/>
                          <w:b/>
                          <w:bCs/>
                          <w:sz w:val="16"/>
                          <w:szCs w:val="16"/>
                          <w:lang w:val="es-ES"/>
                        </w:rPr>
                        <w:t>istrito</w:t>
                      </w:r>
                      <w:r w:rsidRPr="00305BC0">
                        <w:rPr>
                          <w:rFonts w:ascii="Helvetica" w:hAnsi="Helvetica" w:cs="Helvetica"/>
                          <w:b/>
                          <w:bCs/>
                          <w:sz w:val="16"/>
                          <w:szCs w:val="16"/>
                          <w:lang w:val="es-ES"/>
                        </w:rPr>
                        <w:t xml:space="preserve"> </w:t>
                      </w:r>
                    </w:p>
                    <w:p w14:paraId="312AFFD5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epresentante (correo, telf.)</w:t>
                      </w:r>
                    </w:p>
                    <w:p w14:paraId="59A55629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epresentante (correo, telf.)</w:t>
                      </w:r>
                    </w:p>
                    <w:p w14:paraId="6B865BF9" w14:textId="77777777" w:rsidR="00415AE2" w:rsidRPr="00305BC0" w:rsidRDefault="00415AE2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</w:p>
                    <w:p w14:paraId="509856F1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16"/>
                          <w:szCs w:val="16"/>
                          <w:lang w:val="es-ES"/>
                        </w:rPr>
                        <w:t xml:space="preserve">Nombre de la escuela </w:t>
                      </w:r>
                    </w:p>
                    <w:p w14:paraId="7F4C4DD0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epresentante (correo, telf.)</w:t>
                      </w:r>
                    </w:p>
                    <w:p w14:paraId="2D5224D7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epresentante (correo, telf.)</w:t>
                      </w:r>
                    </w:p>
                    <w:p w14:paraId="7D6D7879" w14:textId="77777777" w:rsidR="00415AE2" w:rsidRPr="00305BC0" w:rsidRDefault="00415AE2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</w:p>
                    <w:p w14:paraId="435C24BF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16"/>
                          <w:szCs w:val="16"/>
                          <w:lang w:val="es-ES"/>
                        </w:rPr>
                        <w:t xml:space="preserve">Nombre de la escuela </w:t>
                      </w:r>
                    </w:p>
                    <w:p w14:paraId="40FA88A8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epresentante (correo, telf.)</w:t>
                      </w:r>
                    </w:p>
                    <w:p w14:paraId="665963A1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epresentante (correo, telf.)</w:t>
                      </w:r>
                    </w:p>
                    <w:p w14:paraId="06D874D1" w14:textId="77777777" w:rsidR="00A8640C" w:rsidRPr="00305BC0" w:rsidRDefault="00A8640C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  <w:p w14:paraId="0E500616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16"/>
                          <w:szCs w:val="16"/>
                          <w:lang w:val="es-ES"/>
                        </w:rPr>
                        <w:t xml:space="preserve">Nombre de la escuela </w:t>
                      </w:r>
                    </w:p>
                    <w:p w14:paraId="2F06315E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epresentante (correo, telf.)</w:t>
                      </w:r>
                    </w:p>
                    <w:p w14:paraId="1BA09F8B" w14:textId="77777777" w:rsidR="007F788F" w:rsidRPr="00305BC0" w:rsidRDefault="007F788F" w:rsidP="007F788F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epresentante (correo, telf.)</w:t>
                      </w:r>
                    </w:p>
                    <w:p w14:paraId="457F0B23" w14:textId="77777777" w:rsidR="00415AE2" w:rsidRDefault="00415AE2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20"/>
                          <w:szCs w:val="20"/>
                        </w:rPr>
                      </w:pPr>
                    </w:p>
                    <w:p w14:paraId="35DB0F2A" w14:textId="1AF7A00E" w:rsidR="00415AE2" w:rsidRPr="00305BC0" w:rsidRDefault="00415AE2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b/>
                          <w:bCs/>
                          <w:sz w:val="16"/>
                          <w:szCs w:val="16"/>
                          <w:lang w:val="es-ES"/>
                        </w:rPr>
                        <w:t>Represent</w:t>
                      </w:r>
                      <w:r w:rsidR="007F788F" w:rsidRPr="00305BC0">
                        <w:rPr>
                          <w:rFonts w:ascii="Helvetica" w:hAnsi="Helvetica" w:cs="Helvetica"/>
                          <w:b/>
                          <w:bCs/>
                          <w:sz w:val="16"/>
                          <w:szCs w:val="16"/>
                          <w:lang w:val="es-ES"/>
                        </w:rPr>
                        <w:t>antes de agencia</w:t>
                      </w:r>
                    </w:p>
                    <w:p w14:paraId="0C5ACD2A" w14:textId="2F2B9228" w:rsidR="00A8640C" w:rsidRPr="00305BC0" w:rsidRDefault="00A8640C" w:rsidP="00A8640C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N</w:t>
                      </w:r>
                      <w:r w:rsidR="007F788F"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ombre de la agencia</w:t>
                      </w: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 xml:space="preserve">, </w:t>
                      </w:r>
                      <w:r w:rsidR="00944DFC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</w:t>
                      </w: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epresent</w:t>
                      </w:r>
                      <w:r w:rsidR="00187480"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ante</w:t>
                      </w: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 xml:space="preserve"> (</w:t>
                      </w:r>
                      <w:r w:rsidR="00187480"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correo</w:t>
                      </w: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 xml:space="preserve">, </w:t>
                      </w:r>
                      <w:r w:rsidR="00187480"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telf.</w:t>
                      </w: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)</w:t>
                      </w:r>
                    </w:p>
                    <w:p w14:paraId="0C903172" w14:textId="5F98A175" w:rsidR="00187480" w:rsidRPr="00305BC0" w:rsidRDefault="00187480" w:rsidP="00187480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 xml:space="preserve">Nombre de la agencia, </w:t>
                      </w:r>
                      <w:r w:rsidR="00944DFC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</w:t>
                      </w: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epresentante (correo, telf.)</w:t>
                      </w:r>
                    </w:p>
                    <w:p w14:paraId="12C592E5" w14:textId="56B32A00" w:rsidR="00187480" w:rsidRPr="00305BC0" w:rsidRDefault="00187480" w:rsidP="00187480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 xml:space="preserve">Nombre de la agencia, </w:t>
                      </w:r>
                      <w:r w:rsidR="00944DFC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</w:t>
                      </w: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epresentante (correo, telf.)</w:t>
                      </w:r>
                    </w:p>
                    <w:p w14:paraId="40A122AC" w14:textId="04ECE218" w:rsidR="00187480" w:rsidRPr="00305BC0" w:rsidRDefault="00187480" w:rsidP="00187480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 xml:space="preserve">Nombre de la agencia, </w:t>
                      </w:r>
                      <w:r w:rsidR="00944DFC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r</w:t>
                      </w: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epresentante (correo, telf.)</w:t>
                      </w:r>
                    </w:p>
                    <w:p w14:paraId="0243C5F3" w14:textId="77777777" w:rsidR="00415AE2" w:rsidRPr="00305BC0" w:rsidRDefault="00415AE2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</w:p>
                    <w:p w14:paraId="6F6C33B6" w14:textId="7B0EDD2D" w:rsidR="00415AE2" w:rsidRPr="00305BC0" w:rsidRDefault="00187480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b/>
                          <w:bCs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b/>
                          <w:bCs/>
                          <w:sz w:val="16"/>
                          <w:szCs w:val="16"/>
                          <w:lang w:val="es-ES"/>
                        </w:rPr>
                        <w:t>Maestro</w:t>
                      </w:r>
                    </w:p>
                    <w:p w14:paraId="2508CFCB" w14:textId="5482C657" w:rsidR="00415AE2" w:rsidRPr="00305BC0" w:rsidRDefault="00415AE2" w:rsidP="00415AE2">
                      <w:pPr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</w:pP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Judy Smith (</w:t>
                      </w:r>
                      <w:r w:rsidR="00187480"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telf.</w:t>
                      </w:r>
                      <w:r w:rsidRPr="00305BC0">
                        <w:rPr>
                          <w:rFonts w:ascii="Helvetica" w:hAnsi="Helvetica" w:cs="Helvetica"/>
                          <w:sz w:val="16"/>
                          <w:szCs w:val="16"/>
                          <w:lang w:val="es-ES"/>
                        </w:rPr>
                        <w:t>)</w:t>
                      </w:r>
                    </w:p>
                    <w:p w14:paraId="5E187031" w14:textId="77777777" w:rsidR="00415AE2" w:rsidRPr="00947C82" w:rsidRDefault="00415AE2" w:rsidP="00415AE2">
                      <w:pPr>
                        <w:rPr>
                          <w:rFonts w:ascii="Helvetica" w:hAnsi="Helvetica" w:cs="Helvetica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33A56B0" w14:textId="40134458" w:rsidR="00415AE2" w:rsidRPr="00305BC0" w:rsidRDefault="00A8640C" w:rsidP="00415AE2">
      <w:pPr>
        <w:rPr>
          <w:rFonts w:ascii="Helvetica" w:hAnsi="Helvetica" w:cs="Helvetica"/>
          <w:bCs/>
          <w:lang w:val="es-ES"/>
        </w:rPr>
      </w:pPr>
      <w:r w:rsidRPr="00305BC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A96FFC1" wp14:editId="09453BC9">
                <wp:simplePos x="0" y="0"/>
                <wp:positionH relativeFrom="column">
                  <wp:posOffset>2295525</wp:posOffset>
                </wp:positionH>
                <wp:positionV relativeFrom="page">
                  <wp:posOffset>1861185</wp:posOffset>
                </wp:positionV>
                <wp:extent cx="2133600" cy="2844800"/>
                <wp:effectExtent l="1905" t="381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1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96FFC1" id="Text Box 3" o:spid="_x0000_s1027" type="#_x0000_t202" style="position:absolute;margin-left:180.75pt;margin-top:146.55pt;width:168pt;height:22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" stroked="f">
                <v:textbox>
                  <w:txbxContent/>
                </v:textbox>
                <w10:wrap anchory="page"/>
              </v:shape>
            </w:pict>
          </mc:Fallback>
        </mc:AlternateContent>
      </w:r>
    </w:p>
    <w:p w14:paraId="501C7920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6F5F9CA2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4208F527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6CB1AE36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77752DAC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65661A97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1916FD7B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22071D5E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05FE7625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0E071880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41439CAC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59DE58D6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4202E83A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0493D4C9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3656E316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3E528215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7E553737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26344626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3E73DB60" w14:textId="77777777" w:rsidR="00415AE2" w:rsidRPr="00305BC0" w:rsidRDefault="00415AE2" w:rsidP="00415AE2">
      <w:pPr>
        <w:rPr>
          <w:rFonts w:ascii="Helvetica" w:hAnsi="Helvetica" w:cs="Helvetica"/>
          <w:bCs/>
          <w:sz w:val="20"/>
          <w:szCs w:val="20"/>
          <w:lang w:val="es-ES"/>
        </w:rPr>
      </w:pPr>
    </w:p>
    <w:p w14:paraId="7DB3B4DC" w14:textId="263D195A" w:rsidR="00415AE2" w:rsidRPr="00305BC0" w:rsidRDefault="009E043C" w:rsidP="00415AE2">
      <w:pPr>
        <w:tabs>
          <w:tab w:val="left" w:pos="1710"/>
        </w:tabs>
        <w:jc w:val="center"/>
        <w:rPr>
          <w:rFonts w:ascii="Helvetica" w:hAnsi="Helvetica" w:cs="Helvetica"/>
          <w:bCs/>
          <w:sz w:val="20"/>
          <w:szCs w:val="20"/>
          <w:lang w:val="es-ES"/>
        </w:rPr>
      </w:pPr>
      <w:r w:rsidRPr="00305BC0">
        <w:rPr>
          <w:rFonts w:ascii="Helvetica" w:hAnsi="Helvetica" w:cs="Helvetica"/>
          <w:bCs/>
          <w:sz w:val="20"/>
          <w:szCs w:val="20"/>
          <w:lang w:val="es-ES"/>
        </w:rPr>
        <w:t xml:space="preserve">Escuelas Públicas de </w:t>
      </w:r>
      <w:r w:rsidR="00415AE2" w:rsidRPr="00305BC0">
        <w:rPr>
          <w:rFonts w:ascii="Helvetica" w:hAnsi="Helvetica" w:cs="Helvetica"/>
          <w:bCs/>
          <w:sz w:val="20"/>
          <w:szCs w:val="20"/>
          <w:lang w:val="es-ES"/>
        </w:rPr>
        <w:t xml:space="preserve">________ </w:t>
      </w:r>
    </w:p>
    <w:p w14:paraId="722E4498" w14:textId="77777777" w:rsidR="00415AE2" w:rsidRPr="00305BC0" w:rsidRDefault="00415AE2" w:rsidP="00415AE2">
      <w:pPr>
        <w:tabs>
          <w:tab w:val="left" w:pos="1710"/>
        </w:tabs>
        <w:jc w:val="center"/>
        <w:rPr>
          <w:rFonts w:ascii="Helvetica" w:hAnsi="Helvetica" w:cs="Helvetica"/>
          <w:bCs/>
          <w:sz w:val="20"/>
          <w:szCs w:val="20"/>
          <w:lang w:val="es-ES"/>
        </w:rPr>
      </w:pPr>
    </w:p>
    <w:p w14:paraId="62A381BC" w14:textId="60F00829" w:rsidR="009E043C" w:rsidRPr="00305BC0" w:rsidRDefault="00A8640C" w:rsidP="009E043C">
      <w:pPr>
        <w:tabs>
          <w:tab w:val="left" w:pos="1710"/>
        </w:tabs>
        <w:jc w:val="center"/>
        <w:rPr>
          <w:rFonts w:ascii="Helvetica" w:hAnsi="Helvetica" w:cs="Helvetica"/>
          <w:bCs/>
          <w:sz w:val="20"/>
          <w:szCs w:val="20"/>
          <w:lang w:val="es-ES"/>
        </w:rPr>
      </w:pPr>
      <w:r w:rsidRPr="00305BC0">
        <w:rPr>
          <w:rFonts w:ascii="Helvetica" w:hAnsi="Helvetica" w:cs="Helvetica"/>
          <w:bCs/>
          <w:sz w:val="20"/>
          <w:szCs w:val="20"/>
          <w:lang w:val="es-ES"/>
        </w:rPr>
        <w:t>N</w:t>
      </w:r>
      <w:r w:rsidR="009E043C" w:rsidRPr="00305BC0">
        <w:rPr>
          <w:rFonts w:ascii="Helvetica" w:hAnsi="Helvetica" w:cs="Helvetica"/>
          <w:bCs/>
          <w:sz w:val="20"/>
          <w:szCs w:val="20"/>
          <w:lang w:val="es-ES"/>
        </w:rPr>
        <w:t>ombre</w:t>
      </w:r>
      <w:r w:rsidR="00415AE2" w:rsidRPr="00305BC0">
        <w:rPr>
          <w:rFonts w:ascii="Helvetica" w:hAnsi="Helvetica" w:cs="Helvetica"/>
          <w:bCs/>
          <w:sz w:val="20"/>
          <w:szCs w:val="20"/>
          <w:lang w:val="es-ES"/>
        </w:rPr>
        <w:t xml:space="preserve">, </w:t>
      </w:r>
      <w:r w:rsidR="00944DFC">
        <w:rPr>
          <w:rFonts w:ascii="Helvetica" w:hAnsi="Helvetica" w:cs="Helvetica"/>
          <w:bCs/>
          <w:sz w:val="20"/>
          <w:szCs w:val="20"/>
          <w:lang w:val="es-ES"/>
        </w:rPr>
        <w:t>s</w:t>
      </w:r>
      <w:r w:rsidR="009E043C" w:rsidRPr="00305BC0">
        <w:rPr>
          <w:rFonts w:ascii="Helvetica" w:hAnsi="Helvetica" w:cs="Helvetica"/>
          <w:bCs/>
          <w:sz w:val="20"/>
          <w:szCs w:val="20"/>
          <w:lang w:val="es-ES"/>
        </w:rPr>
        <w:t xml:space="preserve">uperintendente de escuelas </w:t>
      </w:r>
    </w:p>
    <w:p w14:paraId="4FC38047" w14:textId="6026EC4E" w:rsidR="00415AE2" w:rsidRPr="00305BC0" w:rsidRDefault="00415AE2" w:rsidP="009E043C">
      <w:pPr>
        <w:tabs>
          <w:tab w:val="left" w:pos="1710"/>
        </w:tabs>
        <w:jc w:val="center"/>
        <w:rPr>
          <w:rFonts w:ascii="Helvetica" w:hAnsi="Helvetica" w:cs="Helvetica"/>
          <w:bCs/>
          <w:sz w:val="20"/>
          <w:szCs w:val="20"/>
          <w:lang w:val="es-ES"/>
        </w:rPr>
      </w:pPr>
      <w:r w:rsidRPr="00305BC0">
        <w:rPr>
          <w:rFonts w:ascii="Helvetica" w:hAnsi="Helvetica" w:cs="Helvetica"/>
          <w:sz w:val="20"/>
          <w:szCs w:val="20"/>
          <w:lang w:val="es-ES"/>
        </w:rPr>
        <w:t>(</w:t>
      </w:r>
      <w:r w:rsidR="009E043C" w:rsidRPr="00305BC0">
        <w:rPr>
          <w:rFonts w:ascii="Helvetica" w:hAnsi="Helvetica" w:cs="Helvetica"/>
          <w:sz w:val="20"/>
          <w:szCs w:val="20"/>
          <w:lang w:val="es-ES"/>
        </w:rPr>
        <w:t>correo</w:t>
      </w:r>
      <w:r w:rsidR="00A8640C" w:rsidRPr="00305BC0">
        <w:rPr>
          <w:rFonts w:ascii="Helvetica" w:hAnsi="Helvetica" w:cs="Helvetica"/>
          <w:sz w:val="20"/>
          <w:szCs w:val="20"/>
          <w:lang w:val="es-ES"/>
        </w:rPr>
        <w:t xml:space="preserve">, </w:t>
      </w:r>
      <w:r w:rsidR="009E043C" w:rsidRPr="00305BC0">
        <w:rPr>
          <w:rFonts w:ascii="Helvetica" w:hAnsi="Helvetica" w:cs="Helvetica"/>
          <w:sz w:val="20"/>
          <w:szCs w:val="20"/>
          <w:lang w:val="es-ES"/>
        </w:rPr>
        <w:t>telf.</w:t>
      </w:r>
      <w:r w:rsidRPr="00305BC0">
        <w:rPr>
          <w:rFonts w:ascii="Helvetica" w:hAnsi="Helvetica" w:cs="Helvetica"/>
          <w:sz w:val="20"/>
          <w:szCs w:val="20"/>
          <w:lang w:val="es-ES"/>
        </w:rPr>
        <w:t>)</w:t>
      </w:r>
    </w:p>
    <w:p w14:paraId="1A1CF265" w14:textId="525B56F3" w:rsidR="00415AE2" w:rsidRPr="00305BC0" w:rsidRDefault="00A8640C" w:rsidP="00415AE2">
      <w:pPr>
        <w:tabs>
          <w:tab w:val="left" w:pos="1710"/>
        </w:tabs>
        <w:ind w:right="-43"/>
        <w:jc w:val="center"/>
        <w:rPr>
          <w:rFonts w:ascii="Helvetica" w:hAnsi="Helvetica" w:cs="Helvetica"/>
          <w:bCs/>
          <w:color w:val="000000"/>
          <w:sz w:val="20"/>
          <w:szCs w:val="20"/>
          <w:lang w:val="es-ES"/>
        </w:rPr>
      </w:pPr>
      <w:r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>N</w:t>
      </w:r>
      <w:r w:rsidR="009E043C"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>ombre</w:t>
      </w:r>
      <w:r w:rsidR="00415AE2"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 xml:space="preserve">, </w:t>
      </w:r>
      <w:r w:rsidR="00944DFC">
        <w:rPr>
          <w:rFonts w:ascii="Helvetica" w:hAnsi="Helvetica" w:cs="Helvetica"/>
          <w:bCs/>
          <w:color w:val="000000"/>
          <w:sz w:val="20"/>
          <w:szCs w:val="20"/>
          <w:lang w:val="es-ES"/>
        </w:rPr>
        <w:t>d</w:t>
      </w:r>
      <w:r w:rsidR="00415AE2"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 xml:space="preserve">irector </w:t>
      </w:r>
      <w:r w:rsidR="009E043C"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 xml:space="preserve">de </w:t>
      </w:r>
      <w:r w:rsidR="00944DFC">
        <w:rPr>
          <w:rFonts w:ascii="Helvetica" w:hAnsi="Helvetica" w:cs="Helvetica"/>
          <w:bCs/>
          <w:color w:val="000000"/>
          <w:sz w:val="20"/>
          <w:szCs w:val="20"/>
          <w:lang w:val="es-ES"/>
        </w:rPr>
        <w:t>e</w:t>
      </w:r>
      <w:r w:rsidR="009E043C"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 xml:space="preserve">ducación </w:t>
      </w:r>
      <w:r w:rsidR="00944DFC">
        <w:rPr>
          <w:rFonts w:ascii="Helvetica" w:hAnsi="Helvetica" w:cs="Helvetica"/>
          <w:bCs/>
          <w:color w:val="000000"/>
          <w:sz w:val="20"/>
          <w:szCs w:val="20"/>
          <w:lang w:val="es-ES"/>
        </w:rPr>
        <w:t>e</w:t>
      </w:r>
      <w:r w:rsidR="009E043C"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>special</w:t>
      </w:r>
    </w:p>
    <w:p w14:paraId="638BD4EC" w14:textId="3D7EF22B" w:rsidR="00415AE2" w:rsidRPr="00305BC0" w:rsidRDefault="00415AE2" w:rsidP="00415AE2">
      <w:pPr>
        <w:tabs>
          <w:tab w:val="left" w:pos="1710"/>
        </w:tabs>
        <w:jc w:val="center"/>
        <w:rPr>
          <w:rFonts w:ascii="Helvetica" w:hAnsi="Helvetica" w:cs="Helvetica"/>
          <w:color w:val="000000"/>
          <w:sz w:val="20"/>
          <w:szCs w:val="20"/>
          <w:lang w:val="es-ES"/>
        </w:rPr>
      </w:pPr>
      <w:r w:rsidRPr="00305BC0">
        <w:rPr>
          <w:rFonts w:ascii="Helvetica" w:hAnsi="Helvetica" w:cs="Helvetica"/>
          <w:sz w:val="20"/>
          <w:szCs w:val="20"/>
          <w:lang w:val="es-ES"/>
        </w:rPr>
        <w:t>(</w:t>
      </w:r>
      <w:r w:rsidR="009E043C" w:rsidRPr="00305BC0">
        <w:rPr>
          <w:rFonts w:ascii="Helvetica" w:hAnsi="Helvetica" w:cs="Helvetica"/>
          <w:sz w:val="20"/>
          <w:szCs w:val="20"/>
          <w:lang w:val="es-ES"/>
        </w:rPr>
        <w:t>correo, telf.)</w:t>
      </w:r>
    </w:p>
    <w:p w14:paraId="06743F79" w14:textId="7E39CDC8" w:rsidR="00415AE2" w:rsidRPr="00305BC0" w:rsidRDefault="0016250D" w:rsidP="00415AE2">
      <w:pPr>
        <w:widowControl w:val="0"/>
        <w:tabs>
          <w:tab w:val="left" w:pos="1530"/>
          <w:tab w:val="center" w:pos="1620"/>
          <w:tab w:val="left" w:pos="1710"/>
          <w:tab w:val="left" w:pos="1800"/>
          <w:tab w:val="left" w:pos="1890"/>
          <w:tab w:val="left" w:pos="1980"/>
          <w:tab w:val="left" w:pos="2340"/>
          <w:tab w:val="center" w:pos="4860"/>
        </w:tabs>
        <w:autoSpaceDE w:val="0"/>
        <w:autoSpaceDN w:val="0"/>
        <w:adjustRightInd w:val="0"/>
        <w:jc w:val="center"/>
        <w:rPr>
          <w:rFonts w:ascii="Helvetica" w:hAnsi="Helvetica" w:cs="Helvetica"/>
          <w:bCs/>
          <w:sz w:val="20"/>
          <w:szCs w:val="20"/>
          <w:lang w:val="es-ES"/>
        </w:rPr>
      </w:pPr>
      <w:r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 xml:space="preserve">Nombre, </w:t>
      </w:r>
      <w:r w:rsidR="00944DFC"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>presidente</w:t>
      </w:r>
      <w:r w:rsidR="009E043C"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>/</w:t>
      </w:r>
      <w:r w:rsidR="00944DFC">
        <w:rPr>
          <w:rFonts w:ascii="Helvetica" w:hAnsi="Helvetica" w:cs="Helvetica"/>
          <w:bCs/>
          <w:color w:val="000000"/>
          <w:sz w:val="20"/>
          <w:szCs w:val="20"/>
          <w:lang w:val="es-ES"/>
        </w:rPr>
        <w:t>c</w:t>
      </w:r>
      <w:r w:rsidR="009E043C"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 xml:space="preserve">opresidente del </w:t>
      </w:r>
      <w:r w:rsidR="00A8640C" w:rsidRPr="00305BC0">
        <w:rPr>
          <w:rFonts w:ascii="Helvetica" w:hAnsi="Helvetica" w:cs="Helvetica"/>
          <w:bCs/>
          <w:color w:val="000000"/>
          <w:sz w:val="20"/>
          <w:szCs w:val="20"/>
          <w:lang w:val="es-ES"/>
        </w:rPr>
        <w:t xml:space="preserve">SEPAG </w:t>
      </w:r>
    </w:p>
    <w:p w14:paraId="34B3C15A" w14:textId="30B75D04" w:rsidR="00415AE2" w:rsidRPr="00305BC0" w:rsidRDefault="00415AE2" w:rsidP="00415AE2">
      <w:pPr>
        <w:jc w:val="center"/>
        <w:rPr>
          <w:rFonts w:ascii="Helvetica" w:hAnsi="Helvetica" w:cs="Helvetica"/>
          <w:bCs/>
          <w:sz w:val="20"/>
          <w:szCs w:val="20"/>
          <w:lang w:val="es-ES"/>
        </w:rPr>
      </w:pPr>
      <w:r w:rsidRPr="00305BC0">
        <w:rPr>
          <w:rFonts w:ascii="Helvetica" w:hAnsi="Helvetica" w:cs="Helvetica"/>
          <w:sz w:val="20"/>
          <w:szCs w:val="20"/>
          <w:lang w:val="es-ES"/>
        </w:rPr>
        <w:t>(</w:t>
      </w:r>
      <w:r w:rsidR="009E043C" w:rsidRPr="00305BC0">
        <w:rPr>
          <w:rFonts w:ascii="Helvetica" w:hAnsi="Helvetica" w:cs="Helvetica"/>
          <w:sz w:val="20"/>
          <w:szCs w:val="20"/>
          <w:lang w:val="es-ES"/>
        </w:rPr>
        <w:t xml:space="preserve">correo, </w:t>
      </w:r>
      <w:r w:rsidR="00544655">
        <w:rPr>
          <w:rFonts w:ascii="Helvetica" w:hAnsi="Helvetica" w:cs="Helvetica"/>
          <w:sz w:val="20"/>
          <w:szCs w:val="20"/>
          <w:lang w:val="es-ES"/>
        </w:rPr>
        <w:t>telf.</w:t>
      </w:r>
      <w:r w:rsidR="0016250D" w:rsidRPr="00305BC0">
        <w:rPr>
          <w:rFonts w:ascii="Helvetica" w:hAnsi="Helvetica" w:cs="Helvetica"/>
          <w:sz w:val="20"/>
          <w:szCs w:val="20"/>
          <w:lang w:val="es-ES"/>
        </w:rPr>
        <w:t>)</w:t>
      </w:r>
    </w:p>
    <w:p w14:paraId="6F0D5C9B" w14:textId="77777777" w:rsidR="00415AE2" w:rsidRPr="00305BC0" w:rsidRDefault="00415AE2" w:rsidP="00415AE2">
      <w:pPr>
        <w:jc w:val="center"/>
        <w:rPr>
          <w:rFonts w:ascii="Helvetica" w:hAnsi="Helvetica" w:cs="Helvetica"/>
          <w:color w:val="000000"/>
          <w:sz w:val="18"/>
          <w:szCs w:val="18"/>
          <w:lang w:val="es-ES"/>
        </w:rPr>
      </w:pPr>
    </w:p>
    <w:p w14:paraId="6EA68803" w14:textId="77777777" w:rsidR="00415AE2" w:rsidRPr="00305BC0" w:rsidRDefault="00415AE2" w:rsidP="00415AE2">
      <w:pPr>
        <w:jc w:val="right"/>
        <w:rPr>
          <w:rFonts w:ascii="Helvetica" w:hAnsi="Helvetica" w:cs="Helvetica"/>
          <w:color w:val="000000"/>
          <w:sz w:val="18"/>
          <w:szCs w:val="18"/>
          <w:lang w:val="es-ES"/>
        </w:rPr>
      </w:pPr>
    </w:p>
    <w:p w14:paraId="05BCD5E7" w14:textId="77777777" w:rsidR="00415AE2" w:rsidRPr="00305BC0" w:rsidRDefault="00415AE2" w:rsidP="00415AE2">
      <w:pPr>
        <w:jc w:val="right"/>
        <w:rPr>
          <w:rFonts w:ascii="Helvetica" w:hAnsi="Helvetica" w:cs="Helvetica"/>
          <w:color w:val="000000"/>
          <w:sz w:val="18"/>
          <w:szCs w:val="18"/>
          <w:lang w:val="es-ES"/>
        </w:rPr>
      </w:pPr>
    </w:p>
    <w:p w14:paraId="3866A74E" w14:textId="77777777" w:rsidR="00415AE2" w:rsidRPr="00305BC0" w:rsidRDefault="00415AE2" w:rsidP="00415AE2">
      <w:pPr>
        <w:jc w:val="right"/>
        <w:rPr>
          <w:rFonts w:ascii="Helvetica" w:hAnsi="Helvetica" w:cs="Helvetica"/>
          <w:color w:val="000000"/>
          <w:sz w:val="18"/>
          <w:szCs w:val="18"/>
          <w:lang w:val="es-ES"/>
        </w:rPr>
      </w:pPr>
    </w:p>
    <w:p w14:paraId="552D3181" w14:textId="77777777" w:rsidR="00415AE2" w:rsidRPr="00305BC0" w:rsidRDefault="00415AE2" w:rsidP="00415AE2">
      <w:pPr>
        <w:jc w:val="right"/>
        <w:rPr>
          <w:rFonts w:ascii="Helvetica" w:hAnsi="Helvetica" w:cs="Helvetica"/>
          <w:color w:val="000000"/>
          <w:sz w:val="18"/>
          <w:szCs w:val="18"/>
          <w:lang w:val="es-ES"/>
        </w:rPr>
      </w:pPr>
    </w:p>
    <w:p w14:paraId="41D0F75B" w14:textId="77777777" w:rsidR="00415AE2" w:rsidRPr="00305BC0" w:rsidRDefault="00415AE2" w:rsidP="00415AE2">
      <w:pPr>
        <w:jc w:val="right"/>
        <w:rPr>
          <w:rFonts w:ascii="Helvetica" w:hAnsi="Helvetica" w:cs="Helvetica"/>
          <w:color w:val="000000"/>
          <w:sz w:val="18"/>
          <w:szCs w:val="18"/>
          <w:lang w:val="es-ES"/>
        </w:rPr>
      </w:pPr>
    </w:p>
    <w:p w14:paraId="08AE4191" w14:textId="77777777" w:rsidR="00415AE2" w:rsidRPr="00305BC0" w:rsidRDefault="00415AE2" w:rsidP="00415AE2">
      <w:pPr>
        <w:jc w:val="right"/>
        <w:rPr>
          <w:rFonts w:ascii="Helvetica" w:hAnsi="Helvetica" w:cs="Helvetica"/>
          <w:color w:val="000000"/>
          <w:sz w:val="18"/>
          <w:szCs w:val="18"/>
          <w:lang w:val="es-ES"/>
        </w:rPr>
      </w:pPr>
    </w:p>
    <w:p w14:paraId="2016138C" w14:textId="77777777" w:rsidR="00415AE2" w:rsidRPr="00305BC0" w:rsidRDefault="00415AE2" w:rsidP="00415AE2">
      <w:pPr>
        <w:rPr>
          <w:rFonts w:ascii="Helvetica" w:hAnsi="Helvetica" w:cs="Helvetica"/>
          <w:bCs/>
          <w:lang w:val="es-ES"/>
        </w:rPr>
      </w:pPr>
    </w:p>
    <w:p w14:paraId="09F89A5C" w14:textId="77777777" w:rsidR="00415AE2" w:rsidRPr="00305BC0" w:rsidRDefault="00415AE2" w:rsidP="00415AE2">
      <w:pPr>
        <w:widowControl w:val="0"/>
        <w:autoSpaceDE w:val="0"/>
        <w:autoSpaceDN w:val="0"/>
        <w:adjustRightInd w:val="0"/>
        <w:ind w:left="540"/>
        <w:jc w:val="center"/>
        <w:rPr>
          <w:rFonts w:ascii="Helvetica" w:hAnsi="Helvetica" w:cs="Helvetica"/>
          <w:bCs/>
          <w:color w:val="000000"/>
          <w:sz w:val="36"/>
          <w:szCs w:val="36"/>
          <w:lang w:val="es-ES"/>
        </w:rPr>
      </w:pPr>
    </w:p>
    <w:p w14:paraId="21466D40" w14:textId="77777777" w:rsidR="00415AE2" w:rsidRPr="00305BC0" w:rsidRDefault="00415AE2" w:rsidP="00415AE2">
      <w:pPr>
        <w:widowControl w:val="0"/>
        <w:autoSpaceDE w:val="0"/>
        <w:autoSpaceDN w:val="0"/>
        <w:adjustRightInd w:val="0"/>
        <w:ind w:left="540"/>
        <w:jc w:val="center"/>
        <w:rPr>
          <w:rFonts w:ascii="Helvetica" w:hAnsi="Helvetica" w:cs="Helvetica"/>
          <w:bCs/>
          <w:color w:val="000000"/>
          <w:sz w:val="36"/>
          <w:szCs w:val="36"/>
          <w:lang w:val="es-ES"/>
        </w:rPr>
      </w:pPr>
    </w:p>
    <w:p w14:paraId="25DA0213" w14:textId="7F67BEA2" w:rsidR="00415AE2" w:rsidRPr="00305BC0" w:rsidRDefault="00893971" w:rsidP="00415AE2">
      <w:pPr>
        <w:widowControl w:val="0"/>
        <w:autoSpaceDE w:val="0"/>
        <w:autoSpaceDN w:val="0"/>
        <w:adjustRightInd w:val="0"/>
        <w:ind w:left="540"/>
        <w:jc w:val="center"/>
        <w:rPr>
          <w:rFonts w:ascii="Helvetica" w:hAnsi="Helvetica" w:cs="Helvetica"/>
          <w:bCs/>
          <w:sz w:val="48"/>
          <w:szCs w:val="48"/>
          <w:lang w:val="es-ES"/>
        </w:rPr>
      </w:pPr>
      <w:r w:rsidRPr="00305BC0">
        <w:rPr>
          <w:rFonts w:ascii="Helvetica" w:hAnsi="Helvetica" w:cs="Helvetica"/>
          <w:bCs/>
          <w:color w:val="000000"/>
          <w:sz w:val="36"/>
          <w:szCs w:val="36"/>
          <w:lang w:val="es-ES"/>
        </w:rPr>
        <w:t xml:space="preserve">Escuelas Públicas de </w:t>
      </w:r>
      <w:r w:rsidR="00415AE2" w:rsidRPr="00305BC0">
        <w:rPr>
          <w:rFonts w:ascii="Helvetica" w:hAnsi="Helvetica" w:cs="Helvetica"/>
          <w:bCs/>
          <w:color w:val="000000"/>
          <w:sz w:val="36"/>
          <w:szCs w:val="36"/>
          <w:lang w:val="es-ES"/>
        </w:rPr>
        <w:t xml:space="preserve">_______ </w:t>
      </w:r>
    </w:p>
    <w:p w14:paraId="378E53DE" w14:textId="77777777" w:rsidR="00415AE2" w:rsidRPr="00305BC0" w:rsidRDefault="00415AE2" w:rsidP="00415AE2">
      <w:pPr>
        <w:widowControl w:val="0"/>
        <w:autoSpaceDE w:val="0"/>
        <w:autoSpaceDN w:val="0"/>
        <w:adjustRightInd w:val="0"/>
        <w:rPr>
          <w:rFonts w:ascii="Helvetica" w:hAnsi="Helvetica" w:cs="Helvetica"/>
          <w:bCs/>
          <w:sz w:val="48"/>
          <w:szCs w:val="48"/>
          <w:lang w:val="es-ES"/>
        </w:rPr>
      </w:pPr>
    </w:p>
    <w:p w14:paraId="6F60E05A" w14:textId="072FA857" w:rsidR="00415AE2" w:rsidRPr="00305BC0" w:rsidRDefault="00893971" w:rsidP="00415AE2">
      <w:pPr>
        <w:widowControl w:val="0"/>
        <w:autoSpaceDE w:val="0"/>
        <w:autoSpaceDN w:val="0"/>
        <w:adjustRightInd w:val="0"/>
        <w:spacing w:line="720" w:lineRule="atLeast"/>
        <w:ind w:left="540"/>
        <w:jc w:val="center"/>
        <w:rPr>
          <w:rFonts w:ascii="Helvetica" w:hAnsi="Helvetica" w:cs="Helvetica"/>
          <w:bCs/>
          <w:sz w:val="48"/>
          <w:szCs w:val="48"/>
          <w:lang w:val="es-ES"/>
        </w:rPr>
      </w:pPr>
      <w:r w:rsidRPr="00305BC0">
        <w:rPr>
          <w:rFonts w:ascii="Helvetica" w:hAnsi="Helvetica" w:cs="Helvetica"/>
          <w:bCs/>
          <w:sz w:val="48"/>
          <w:szCs w:val="48"/>
          <w:lang w:val="es-ES"/>
        </w:rPr>
        <w:t>Grupo Consultivo de Padres en Educación Especial</w:t>
      </w:r>
    </w:p>
    <w:p w14:paraId="728BC7FD" w14:textId="73167387" w:rsidR="00415AE2" w:rsidRPr="00305BC0" w:rsidRDefault="00415AE2" w:rsidP="00415AE2">
      <w:pPr>
        <w:ind w:left="540"/>
        <w:jc w:val="center"/>
        <w:rPr>
          <w:rFonts w:ascii="Helvetica" w:hAnsi="Helvetica" w:cs="Helvetica"/>
          <w:bCs/>
          <w:sz w:val="48"/>
          <w:szCs w:val="48"/>
          <w:lang w:val="es-ES"/>
        </w:rPr>
      </w:pPr>
      <w:r w:rsidRPr="00305BC0">
        <w:rPr>
          <w:rFonts w:ascii="Helvetica" w:hAnsi="Helvetica" w:cs="Helvetica"/>
          <w:bCs/>
          <w:sz w:val="48"/>
          <w:szCs w:val="48"/>
          <w:lang w:val="es-ES"/>
        </w:rPr>
        <w:t>20</w:t>
      </w:r>
      <w:r w:rsidR="00A8640C" w:rsidRPr="00305BC0">
        <w:rPr>
          <w:rFonts w:ascii="Helvetica" w:hAnsi="Helvetica" w:cs="Helvetica"/>
          <w:bCs/>
          <w:sz w:val="48"/>
          <w:szCs w:val="48"/>
          <w:lang w:val="es-ES"/>
        </w:rPr>
        <w:t>20</w:t>
      </w:r>
      <w:r w:rsidRPr="00305BC0">
        <w:rPr>
          <w:rFonts w:ascii="Helvetica" w:hAnsi="Helvetica" w:cs="Helvetica"/>
          <w:bCs/>
          <w:sz w:val="48"/>
          <w:szCs w:val="48"/>
          <w:lang w:val="es-ES"/>
        </w:rPr>
        <w:t xml:space="preserve"> - 20</w:t>
      </w:r>
      <w:r w:rsidR="00A8640C" w:rsidRPr="00305BC0">
        <w:rPr>
          <w:rFonts w:ascii="Helvetica" w:hAnsi="Helvetica" w:cs="Helvetica"/>
          <w:bCs/>
          <w:sz w:val="48"/>
          <w:szCs w:val="48"/>
          <w:lang w:val="es-ES"/>
        </w:rPr>
        <w:t>21</w:t>
      </w:r>
    </w:p>
    <w:p w14:paraId="7784394E" w14:textId="77777777" w:rsidR="00415AE2" w:rsidRPr="00305BC0" w:rsidRDefault="00415AE2" w:rsidP="00415AE2">
      <w:pPr>
        <w:jc w:val="center"/>
        <w:rPr>
          <w:rFonts w:ascii="Helvetica" w:hAnsi="Helvetica" w:cs="Helvetica"/>
          <w:bCs/>
          <w:sz w:val="48"/>
          <w:szCs w:val="48"/>
          <w:lang w:val="es-ES"/>
        </w:rPr>
      </w:pPr>
    </w:p>
    <w:p w14:paraId="2697640B" w14:textId="222FB41A" w:rsidR="00415AE2" w:rsidRPr="00305BC0" w:rsidRDefault="00415AE2" w:rsidP="00415AE2">
      <w:pPr>
        <w:jc w:val="center"/>
        <w:rPr>
          <w:rFonts w:ascii="Helvetica" w:hAnsi="Helvetica" w:cs="Helvetica"/>
          <w:bCs/>
          <w:sz w:val="48"/>
          <w:szCs w:val="48"/>
          <w:lang w:val="es-ES"/>
        </w:rPr>
      </w:pPr>
    </w:p>
    <w:p w14:paraId="18E5B378" w14:textId="77777777" w:rsidR="00415AE2" w:rsidRPr="00305BC0" w:rsidRDefault="00415AE2" w:rsidP="00415AE2">
      <w:pPr>
        <w:jc w:val="center"/>
        <w:rPr>
          <w:rFonts w:ascii="Helvetica" w:hAnsi="Helvetica" w:cs="Helvetica"/>
          <w:bCs/>
          <w:sz w:val="48"/>
          <w:szCs w:val="48"/>
          <w:lang w:val="es-ES"/>
        </w:rPr>
      </w:pPr>
    </w:p>
    <w:p w14:paraId="3F22C248" w14:textId="77777777" w:rsidR="00415AE2" w:rsidRPr="00305BC0" w:rsidRDefault="00415AE2" w:rsidP="00415AE2">
      <w:pPr>
        <w:jc w:val="center"/>
        <w:rPr>
          <w:rFonts w:ascii="Helvetica" w:hAnsi="Helvetica" w:cs="Helvetica"/>
          <w:bCs/>
          <w:sz w:val="48"/>
          <w:szCs w:val="48"/>
          <w:lang w:val="es-ES"/>
        </w:rPr>
      </w:pPr>
    </w:p>
    <w:p w14:paraId="33842D22" w14:textId="346F73C8" w:rsidR="00415AE2" w:rsidRPr="00305BC0" w:rsidRDefault="00A8640C" w:rsidP="00415AE2">
      <w:pPr>
        <w:jc w:val="center"/>
        <w:rPr>
          <w:rFonts w:ascii="Helvetica" w:hAnsi="Helvetica" w:cs="Helvetica"/>
          <w:bCs/>
          <w:sz w:val="32"/>
          <w:szCs w:val="32"/>
          <w:lang w:val="es-ES"/>
        </w:rPr>
      </w:pPr>
      <w:r w:rsidRPr="00305BC0">
        <w:rPr>
          <w:rFonts w:ascii="Helvetica" w:hAnsi="Helvetica" w:cs="Helvetica"/>
          <w:bCs/>
          <w:sz w:val="32"/>
          <w:szCs w:val="32"/>
          <w:lang w:val="es-ES"/>
        </w:rPr>
        <w:t>Insert</w:t>
      </w:r>
      <w:r w:rsidR="00592C0E">
        <w:rPr>
          <w:rFonts w:ascii="Helvetica" w:hAnsi="Helvetica" w:cs="Helvetica"/>
          <w:bCs/>
          <w:sz w:val="32"/>
          <w:szCs w:val="32"/>
          <w:lang w:val="es-ES"/>
        </w:rPr>
        <w:t>ar</w:t>
      </w:r>
      <w:r w:rsidRPr="00305BC0">
        <w:rPr>
          <w:rFonts w:ascii="Helvetica" w:hAnsi="Helvetica" w:cs="Helvetica"/>
          <w:bCs/>
          <w:sz w:val="32"/>
          <w:szCs w:val="32"/>
          <w:lang w:val="es-ES"/>
        </w:rPr>
        <w:t xml:space="preserve"> </w:t>
      </w:r>
      <w:r w:rsidR="00592C0E">
        <w:rPr>
          <w:rFonts w:ascii="Helvetica" w:hAnsi="Helvetica" w:cs="Helvetica"/>
          <w:bCs/>
          <w:sz w:val="32"/>
          <w:szCs w:val="32"/>
          <w:lang w:val="es-ES"/>
        </w:rPr>
        <w:t>i</w:t>
      </w:r>
      <w:r w:rsidRPr="00305BC0">
        <w:rPr>
          <w:rFonts w:ascii="Helvetica" w:hAnsi="Helvetica" w:cs="Helvetica"/>
          <w:bCs/>
          <w:sz w:val="32"/>
          <w:szCs w:val="32"/>
          <w:lang w:val="es-ES"/>
        </w:rPr>
        <w:t>mage</w:t>
      </w:r>
      <w:r w:rsidR="00592C0E">
        <w:rPr>
          <w:rFonts w:ascii="Helvetica" w:hAnsi="Helvetica" w:cs="Helvetica"/>
          <w:bCs/>
          <w:sz w:val="32"/>
          <w:szCs w:val="32"/>
          <w:lang w:val="es-ES"/>
        </w:rPr>
        <w:t>n</w:t>
      </w:r>
    </w:p>
    <w:p w14:paraId="70C4372F" w14:textId="77777777" w:rsidR="00415AE2" w:rsidRPr="00305BC0" w:rsidRDefault="00415AE2" w:rsidP="00415AE2">
      <w:pPr>
        <w:jc w:val="center"/>
        <w:rPr>
          <w:rFonts w:ascii="Helvetica" w:hAnsi="Helvetica" w:cs="Helvetica"/>
          <w:bCs/>
          <w:sz w:val="48"/>
          <w:szCs w:val="48"/>
          <w:lang w:val="es-ES"/>
        </w:rPr>
      </w:pPr>
    </w:p>
    <w:p w14:paraId="3285EB01" w14:textId="77777777" w:rsidR="00415AE2" w:rsidRPr="00305BC0" w:rsidRDefault="00415AE2" w:rsidP="00415AE2">
      <w:pPr>
        <w:jc w:val="center"/>
        <w:rPr>
          <w:rFonts w:ascii="Helvetica" w:hAnsi="Helvetica" w:cs="Helvetica"/>
          <w:bCs/>
          <w:sz w:val="48"/>
          <w:szCs w:val="48"/>
          <w:lang w:val="es-ES"/>
        </w:rPr>
      </w:pPr>
    </w:p>
    <w:p w14:paraId="5695529D" w14:textId="77777777" w:rsidR="00415AE2" w:rsidRPr="00305BC0" w:rsidRDefault="00415AE2" w:rsidP="00415AE2">
      <w:pPr>
        <w:jc w:val="center"/>
        <w:rPr>
          <w:rFonts w:ascii="Helvetica" w:hAnsi="Helvetica" w:cs="Helvetica"/>
          <w:bCs/>
          <w:sz w:val="48"/>
          <w:szCs w:val="48"/>
          <w:lang w:val="es-ES"/>
        </w:rPr>
      </w:pPr>
    </w:p>
    <w:p w14:paraId="398F354A" w14:textId="77777777" w:rsidR="00415AE2" w:rsidRPr="00305BC0" w:rsidRDefault="00415AE2" w:rsidP="00415AE2">
      <w:pPr>
        <w:jc w:val="center"/>
        <w:rPr>
          <w:rFonts w:ascii="Helvetica" w:hAnsi="Helvetica" w:cs="Helvetica"/>
          <w:bCs/>
          <w:sz w:val="48"/>
          <w:szCs w:val="48"/>
          <w:lang w:val="es-ES"/>
        </w:rPr>
      </w:pPr>
    </w:p>
    <w:p w14:paraId="45FC3312" w14:textId="47D60917" w:rsidR="00415AE2" w:rsidRPr="00305BC0" w:rsidRDefault="00415AE2" w:rsidP="00415AE2">
      <w:pPr>
        <w:widowControl w:val="0"/>
        <w:autoSpaceDE w:val="0"/>
        <w:autoSpaceDN w:val="0"/>
        <w:adjustRightInd w:val="0"/>
        <w:rPr>
          <w:rFonts w:ascii="Helvetica" w:hAnsi="Helvetica" w:cs="Helvetica"/>
          <w:bCs/>
          <w:sz w:val="48"/>
          <w:szCs w:val="48"/>
          <w:lang w:val="es-ES"/>
        </w:rPr>
      </w:pPr>
    </w:p>
    <w:p w14:paraId="70879E28" w14:textId="4483677F" w:rsidR="00415AE2" w:rsidRPr="00305BC0" w:rsidRDefault="008C2928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i/>
          <w:color w:val="000000"/>
          <w:sz w:val="16"/>
          <w:szCs w:val="16"/>
          <w:lang w:val="es-ES"/>
        </w:rPr>
      </w:pPr>
      <w:r w:rsidRPr="00305BC0">
        <w:rPr>
          <w:rFonts w:ascii="Arial" w:hAnsi="Arial" w:cs="Arial"/>
          <w:b/>
          <w:bCs/>
          <w:i/>
          <w:color w:val="000000"/>
          <w:sz w:val="16"/>
          <w:szCs w:val="16"/>
          <w:lang w:val="es-ES"/>
        </w:rPr>
        <w:t>¿Qué es el Grupo Consultivo de Padres en Educación Especial?</w:t>
      </w:r>
    </w:p>
    <w:p w14:paraId="0026433D" w14:textId="77777777" w:rsidR="008C2928" w:rsidRPr="00305BC0" w:rsidRDefault="008C2928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6"/>
          <w:szCs w:val="16"/>
          <w:lang w:val="es-ES"/>
        </w:rPr>
      </w:pPr>
    </w:p>
    <w:p w14:paraId="1DCB5FF1" w14:textId="4BCA577A" w:rsidR="00415AE2" w:rsidRPr="00305BC0" w:rsidRDefault="008C2928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El Grupo Consultivo de Padres de Educación Especial _____  (SEPAG, por sus siglas en inglés) es un grupo impulsado por los padres, a nivel de distrito y ordenado por el estado</w:t>
      </w:r>
      <w:r w:rsidR="008725F1">
        <w:rPr>
          <w:rFonts w:ascii="Arial" w:hAnsi="Arial" w:cs="Arial"/>
          <w:sz w:val="16"/>
          <w:szCs w:val="16"/>
          <w:lang w:val="es-ES"/>
        </w:rPr>
        <w:t>,</w:t>
      </w:r>
      <w:r w:rsidRPr="00305BC0">
        <w:rPr>
          <w:rFonts w:ascii="Arial" w:hAnsi="Arial" w:cs="Arial"/>
          <w:sz w:val="16"/>
          <w:szCs w:val="16"/>
          <w:lang w:val="es-ES"/>
        </w:rPr>
        <w:t xml:space="preserve"> encargado de brindar información al distrito escolar local sobre los desafíos a nivel sistémico en educación especial y servicios relacionados.</w:t>
      </w:r>
    </w:p>
    <w:p w14:paraId="2F7A0FC0" w14:textId="77777777" w:rsidR="00543D72" w:rsidRPr="00305BC0" w:rsidRDefault="00543D72" w:rsidP="00543D72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i/>
          <w:spacing w:val="-5"/>
          <w:sz w:val="16"/>
          <w:szCs w:val="16"/>
          <w:lang w:val="es-ES"/>
        </w:rPr>
      </w:pPr>
    </w:p>
    <w:p w14:paraId="64B98221" w14:textId="6AF76211" w:rsidR="00543D72" w:rsidRPr="00305BC0" w:rsidRDefault="00543D72" w:rsidP="00543D72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i/>
          <w:spacing w:val="-5"/>
          <w:sz w:val="16"/>
          <w:szCs w:val="16"/>
          <w:lang w:val="es-ES"/>
        </w:rPr>
      </w:pPr>
      <w:r w:rsidRPr="00305BC0">
        <w:rPr>
          <w:rFonts w:ascii="Arial" w:hAnsi="Arial" w:cs="Arial"/>
          <w:b/>
          <w:bCs/>
          <w:i/>
          <w:spacing w:val="-5"/>
          <w:sz w:val="16"/>
          <w:szCs w:val="16"/>
          <w:lang w:val="es-ES"/>
        </w:rPr>
        <w:t xml:space="preserve">¿Quiénes son los estudiantes que reciben servicios de educación especial? </w:t>
      </w:r>
    </w:p>
    <w:p w14:paraId="18E403BE" w14:textId="4E0BE851" w:rsidR="00543D72" w:rsidRPr="00305BC0" w:rsidRDefault="00543D72" w:rsidP="00543D72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 xml:space="preserve">Son estudiantes que han sido diagnosticados con una o más de las siguientes condiciones: </w:t>
      </w:r>
    </w:p>
    <w:p w14:paraId="43FF7030" w14:textId="372C5047" w:rsidR="00415AE2" w:rsidRPr="00305BC0" w:rsidRDefault="00415AE2" w:rsidP="00415AE2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</w:p>
    <w:p w14:paraId="397FA8C5" w14:textId="0580CC32" w:rsidR="00415AE2" w:rsidRPr="00305BC0" w:rsidRDefault="0026453E" w:rsidP="00415AE2">
      <w:pPr>
        <w:pStyle w:val="ListParagraph"/>
        <w:widowControl w:val="0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  <w:r w:rsidRPr="00305BC0">
        <w:rPr>
          <w:noProof/>
          <w:sz w:val="16"/>
          <w:szCs w:val="16"/>
          <w:lang w:val="es-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FEBB55" wp14:editId="39265D86">
                <wp:simplePos x="0" y="0"/>
                <wp:positionH relativeFrom="column">
                  <wp:align>right</wp:align>
                </wp:positionH>
                <wp:positionV relativeFrom="page">
                  <wp:posOffset>1988887</wp:posOffset>
                </wp:positionV>
                <wp:extent cx="2095500" cy="901700"/>
                <wp:effectExtent l="0" t="0" r="0" b="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901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34E1D5" w14:textId="02495B34" w:rsidR="00415AE2" w:rsidRPr="00500EB8" w:rsidRDefault="00C4155B" w:rsidP="00415AE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00EB8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  <w:t>Impedimento ortopédico</w:t>
                            </w:r>
                          </w:p>
                          <w:p w14:paraId="51C87A5A" w14:textId="35AD7EBA" w:rsidR="00415AE2" w:rsidRPr="00500EB8" w:rsidRDefault="00415AE2" w:rsidP="00415AE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00EB8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  <w:t>Ot</w:t>
                            </w:r>
                            <w:r w:rsidR="00C4155B" w:rsidRPr="00500EB8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  <w:t>ro impedimento de salud</w:t>
                            </w:r>
                            <w:r w:rsidRPr="00500EB8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  <w:tab/>
                            </w:r>
                          </w:p>
                          <w:p w14:paraId="130A9D99" w14:textId="5CCDE041" w:rsidR="00415AE2" w:rsidRPr="00500EB8" w:rsidRDefault="00C4155B" w:rsidP="00415AE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00EB8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  <w:t>Discapacidad específica del aprendizaje</w:t>
                            </w:r>
                          </w:p>
                          <w:p w14:paraId="2F5257E1" w14:textId="7299BDA8" w:rsidR="00C4155B" w:rsidRPr="00500EB8" w:rsidRDefault="00C4155B" w:rsidP="00C4155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00EB8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  <w:t>Trastorno del habla </w:t>
                            </w:r>
                            <w:r w:rsidRPr="00500EB8">
                              <w:rPr>
                                <w:rFonts w:ascii="Arial" w:hAnsi="Arial" w:cs="Arial"/>
                                <w:i/>
                                <w:iCs/>
                                <w:sz w:val="16"/>
                                <w:szCs w:val="16"/>
                                <w:lang w:val="es-ES"/>
                              </w:rPr>
                              <w:t>o</w:t>
                            </w:r>
                            <w:r w:rsidRPr="00500EB8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  <w:t> lenguaje</w:t>
                            </w:r>
                          </w:p>
                          <w:p w14:paraId="390F31B0" w14:textId="7C5BCB4A" w:rsidR="00C4155B" w:rsidRPr="00500EB8" w:rsidRDefault="00C4155B" w:rsidP="00C4155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00EB8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  <w:t>Lesión cerebral traumática</w:t>
                            </w:r>
                          </w:p>
                          <w:p w14:paraId="6A9294D2" w14:textId="48F260A8" w:rsidR="00C4155B" w:rsidRPr="00500EB8" w:rsidRDefault="00C4155B" w:rsidP="00C4155B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00EB8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ES"/>
                              </w:rPr>
                              <w:t>Impedimento visual</w:t>
                            </w:r>
                          </w:p>
                          <w:p w14:paraId="7C72D0AB" w14:textId="77777777" w:rsidR="00415AE2" w:rsidRPr="00BC37FE" w:rsidRDefault="00415AE2" w:rsidP="00C4155B">
                            <w:pPr>
                              <w:pStyle w:val="ListParagraph"/>
                              <w:widowControl w:val="0"/>
                              <w:tabs>
                                <w:tab w:val="left" w:pos="36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5BBC31AC" w14:textId="77777777" w:rsidR="00415AE2" w:rsidRDefault="00415AE2" w:rsidP="00415AE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FEBB55" id="Text Box 4" o:spid="_x0000_s1028" type="#_x0000_t202" style="position:absolute;left:0;text-align:left;margin-left:113.8pt;margin-top:156.6pt;width:165pt;height:71pt;z-index:25165824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" stroked="f">
                <v:textbox>
                  <w:txbxContent>
                    <w:p w14:paraId="5234E1D5" w14:textId="02495B34" w:rsidR="00415AE2" w:rsidRPr="00500EB8" w:rsidRDefault="00C4155B" w:rsidP="00415AE2">
                      <w:pPr>
                        <w:pStyle w:val="ListParagraph"/>
                        <w:widowControl w:val="0"/>
                        <w:numPr>
                          <w:ilvl w:val="0"/>
                          <w:numId w:val="3"/>
                        </w:numPr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</w:pPr>
                      <w:r w:rsidRPr="00500EB8"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  <w:t>Impedimento ortopédico</w:t>
                      </w:r>
                    </w:p>
                    <w:p w14:paraId="51C87A5A" w14:textId="35AD7EBA" w:rsidR="00415AE2" w:rsidRPr="00500EB8" w:rsidRDefault="00415AE2" w:rsidP="00415AE2">
                      <w:pPr>
                        <w:pStyle w:val="ListParagraph"/>
                        <w:widowControl w:val="0"/>
                        <w:numPr>
                          <w:ilvl w:val="0"/>
                          <w:numId w:val="3"/>
                        </w:numPr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</w:pPr>
                      <w:r w:rsidRPr="00500EB8"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  <w:t>Ot</w:t>
                      </w:r>
                      <w:r w:rsidR="00C4155B" w:rsidRPr="00500EB8"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  <w:t>ro impedimento de salud</w:t>
                      </w:r>
                      <w:r w:rsidRPr="00500EB8"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  <w:tab/>
                      </w:r>
                    </w:p>
                    <w:p w14:paraId="130A9D99" w14:textId="5CCDE041" w:rsidR="00415AE2" w:rsidRPr="00500EB8" w:rsidRDefault="00C4155B" w:rsidP="00415AE2">
                      <w:pPr>
                        <w:pStyle w:val="ListParagraph"/>
                        <w:widowControl w:val="0"/>
                        <w:numPr>
                          <w:ilvl w:val="0"/>
                          <w:numId w:val="3"/>
                        </w:numPr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</w:pPr>
                      <w:r w:rsidRPr="00500EB8"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  <w:t>Discapacidad específica del aprendizaje</w:t>
                      </w:r>
                    </w:p>
                    <w:p w14:paraId="2F5257E1" w14:textId="7299BDA8" w:rsidR="00C4155B" w:rsidRPr="00500EB8" w:rsidRDefault="00C4155B" w:rsidP="00C4155B">
                      <w:pPr>
                        <w:pStyle w:val="ListParagraph"/>
                        <w:widowControl w:val="0"/>
                        <w:numPr>
                          <w:ilvl w:val="0"/>
                          <w:numId w:val="3"/>
                        </w:numPr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</w:pPr>
                      <w:r w:rsidRPr="00500EB8"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  <w:t>Trastorno del habla </w:t>
                      </w:r>
                      <w:r w:rsidRPr="00500EB8">
                        <w:rPr>
                          <w:rFonts w:ascii="Arial" w:hAnsi="Arial" w:cs="Arial"/>
                          <w:i/>
                          <w:iCs/>
                          <w:sz w:val="16"/>
                          <w:szCs w:val="16"/>
                          <w:lang w:val="es-ES"/>
                        </w:rPr>
                        <w:t>o</w:t>
                      </w:r>
                      <w:r w:rsidRPr="00500EB8"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  <w:t> lenguaje</w:t>
                      </w:r>
                    </w:p>
                    <w:p w14:paraId="390F31B0" w14:textId="7C5BCB4A" w:rsidR="00C4155B" w:rsidRPr="00500EB8" w:rsidRDefault="00C4155B" w:rsidP="00C4155B">
                      <w:pPr>
                        <w:pStyle w:val="ListParagraph"/>
                        <w:widowControl w:val="0"/>
                        <w:numPr>
                          <w:ilvl w:val="0"/>
                          <w:numId w:val="3"/>
                        </w:numPr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</w:pPr>
                      <w:r w:rsidRPr="00500EB8"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  <w:t>Lesión cerebral traumática</w:t>
                      </w:r>
                    </w:p>
                    <w:p w14:paraId="6A9294D2" w14:textId="48F260A8" w:rsidR="00C4155B" w:rsidRPr="00500EB8" w:rsidRDefault="00C4155B" w:rsidP="00C4155B">
                      <w:pPr>
                        <w:pStyle w:val="ListParagraph"/>
                        <w:widowControl w:val="0"/>
                        <w:numPr>
                          <w:ilvl w:val="0"/>
                          <w:numId w:val="3"/>
                        </w:numPr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</w:pPr>
                      <w:r w:rsidRPr="00500EB8">
                        <w:rPr>
                          <w:rFonts w:ascii="Arial" w:hAnsi="Arial" w:cs="Arial"/>
                          <w:sz w:val="16"/>
                          <w:szCs w:val="16"/>
                          <w:lang w:val="es-ES"/>
                        </w:rPr>
                        <w:t>Impedimento visual</w:t>
                      </w:r>
                    </w:p>
                    <w:p w14:paraId="7C72D0AB" w14:textId="77777777" w:rsidR="00415AE2" w:rsidRPr="00BC37FE" w:rsidRDefault="00415AE2" w:rsidP="00C4155B">
                      <w:pPr>
                        <w:pStyle w:val="ListParagraph"/>
                        <w:widowControl w:val="0"/>
                        <w:tabs>
                          <w:tab w:val="left" w:pos="360"/>
                        </w:tabs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5BBC31AC" w14:textId="77777777" w:rsidR="00415AE2" w:rsidRDefault="00415AE2" w:rsidP="00415AE2"/>
                  </w:txbxContent>
                </v:textbox>
                <w10:wrap anchory="page"/>
              </v:shape>
            </w:pict>
          </mc:Fallback>
        </mc:AlternateContent>
      </w:r>
      <w:r w:rsidR="00415AE2" w:rsidRPr="00305BC0">
        <w:rPr>
          <w:rFonts w:ascii="Arial" w:hAnsi="Arial" w:cs="Arial"/>
          <w:sz w:val="16"/>
          <w:szCs w:val="16"/>
          <w:lang w:val="es-ES"/>
        </w:rPr>
        <w:t>Autism</w:t>
      </w:r>
      <w:r w:rsidR="00543D72" w:rsidRPr="00305BC0">
        <w:rPr>
          <w:rFonts w:ascii="Arial" w:hAnsi="Arial" w:cs="Arial"/>
          <w:sz w:val="16"/>
          <w:szCs w:val="16"/>
          <w:lang w:val="es-ES"/>
        </w:rPr>
        <w:t>o</w:t>
      </w:r>
    </w:p>
    <w:p w14:paraId="717A6468" w14:textId="3FDFBDCA" w:rsidR="00415AE2" w:rsidRPr="00305BC0" w:rsidRDefault="00543D72" w:rsidP="00415AE2">
      <w:pPr>
        <w:pStyle w:val="ListParagraph"/>
        <w:widowControl w:val="0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  <w:proofErr w:type="gramStart"/>
      <w:r w:rsidRPr="00305BC0">
        <w:rPr>
          <w:rFonts w:ascii="Arial" w:hAnsi="Arial" w:cs="Arial"/>
          <w:sz w:val="16"/>
          <w:szCs w:val="16"/>
          <w:lang w:val="es-ES"/>
        </w:rPr>
        <w:t>Sordo-ceguera</w:t>
      </w:r>
      <w:proofErr w:type="gramEnd"/>
    </w:p>
    <w:p w14:paraId="7F6AD79F" w14:textId="215AF48B" w:rsidR="00415AE2" w:rsidRPr="00305BC0" w:rsidRDefault="00543D72" w:rsidP="00415AE2">
      <w:pPr>
        <w:pStyle w:val="ListParagraph"/>
        <w:widowControl w:val="0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Retraso en el desarrollo</w:t>
      </w:r>
    </w:p>
    <w:p w14:paraId="40DEFA0E" w14:textId="71EBCB9E" w:rsidR="00415AE2" w:rsidRPr="00305BC0" w:rsidRDefault="00543D72" w:rsidP="00415AE2">
      <w:pPr>
        <w:pStyle w:val="ListParagraph"/>
        <w:widowControl w:val="0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Discapacidad emocional</w:t>
      </w:r>
    </w:p>
    <w:p w14:paraId="452BB856" w14:textId="7CD9070A" w:rsidR="00415AE2" w:rsidRPr="00305BC0" w:rsidRDefault="00543D72" w:rsidP="00415AE2">
      <w:pPr>
        <w:pStyle w:val="ListParagraph"/>
        <w:widowControl w:val="0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 xml:space="preserve">Impedimento auditivo </w:t>
      </w:r>
    </w:p>
    <w:p w14:paraId="394B9F7F" w14:textId="1958A325" w:rsidR="00415AE2" w:rsidRPr="00305BC0" w:rsidRDefault="00307D91" w:rsidP="00415AE2">
      <w:pPr>
        <w:pStyle w:val="ListParagraph"/>
        <w:widowControl w:val="0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Discapacidad intelectual</w:t>
      </w:r>
    </w:p>
    <w:p w14:paraId="2532A654" w14:textId="57FE7C42" w:rsidR="00415AE2" w:rsidRPr="00305BC0" w:rsidRDefault="00C4155B" w:rsidP="00415AE2">
      <w:pPr>
        <w:pStyle w:val="ListParagraph"/>
        <w:widowControl w:val="0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Discapacidades múltiples</w:t>
      </w:r>
    </w:p>
    <w:p w14:paraId="23239A2B" w14:textId="77777777" w:rsidR="00415AE2" w:rsidRPr="00305BC0" w:rsidRDefault="00415AE2" w:rsidP="00415AE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6"/>
          <w:szCs w:val="16"/>
          <w:lang w:val="es-ES"/>
        </w:rPr>
      </w:pPr>
    </w:p>
    <w:p w14:paraId="27DE1932" w14:textId="08C4E99F" w:rsidR="00415AE2" w:rsidRPr="00305BC0" w:rsidRDefault="00147EDF" w:rsidP="00415AE2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i/>
          <w:sz w:val="16"/>
          <w:szCs w:val="16"/>
          <w:lang w:val="es-ES"/>
        </w:rPr>
      </w:pPr>
      <w:r w:rsidRPr="00305BC0">
        <w:rPr>
          <w:rFonts w:ascii="Arial" w:hAnsi="Arial" w:cs="Arial"/>
          <w:b/>
          <w:bCs/>
          <w:i/>
          <w:sz w:val="16"/>
          <w:szCs w:val="16"/>
          <w:lang w:val="es-ES"/>
        </w:rPr>
        <w:t>¿Quién forma parte del comité</w:t>
      </w:r>
      <w:r w:rsidR="00415AE2" w:rsidRPr="00305BC0">
        <w:rPr>
          <w:rFonts w:ascii="Arial" w:hAnsi="Arial" w:cs="Arial"/>
          <w:b/>
          <w:bCs/>
          <w:i/>
          <w:sz w:val="16"/>
          <w:szCs w:val="16"/>
          <w:lang w:val="es-ES"/>
        </w:rPr>
        <w:t>?</w:t>
      </w:r>
    </w:p>
    <w:p w14:paraId="30CD9014" w14:textId="77777777" w:rsidR="004A22EB" w:rsidRPr="00305BC0" w:rsidRDefault="004A22EB" w:rsidP="009C542E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</w:p>
    <w:p w14:paraId="0E796823" w14:textId="2BFE690C" w:rsidR="00415AE2" w:rsidRPr="00305BC0" w:rsidRDefault="00595E52" w:rsidP="009C542E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 xml:space="preserve">Los padres son los miembros principales de un SEPAG. Esto incluye a los padres de niños con discapacidades que tienen un Programa de Educación Individualizado (IEP) </w:t>
      </w:r>
      <w:r w:rsidR="0037673E">
        <w:rPr>
          <w:rFonts w:ascii="Arial" w:hAnsi="Arial" w:cs="Arial"/>
          <w:sz w:val="16"/>
          <w:szCs w:val="16"/>
          <w:lang w:val="es-ES"/>
        </w:rPr>
        <w:t xml:space="preserve">y </w:t>
      </w:r>
      <w:r w:rsidRPr="00305BC0">
        <w:rPr>
          <w:rFonts w:ascii="Arial" w:hAnsi="Arial" w:cs="Arial"/>
          <w:sz w:val="16"/>
          <w:szCs w:val="16"/>
          <w:lang w:val="es-ES"/>
        </w:rPr>
        <w:t>que se educan en escuelas dentro o fuera del distrito de origen del estudiante. Los padres no necesitan una formación especial o conocimientos previos para ser miembros de un SEPAG. Además, la membresía puede incluir estudiantes y exalumnos, miembros del equipo de estudio del niño, maestros, representantes de agencias de servicios humanos públicas o del condado y representantes de organizaciones cívicas y comunitarias.</w:t>
      </w:r>
    </w:p>
    <w:p w14:paraId="43C430AE" w14:textId="77777777" w:rsidR="009C542E" w:rsidRPr="00305BC0" w:rsidRDefault="009C542E" w:rsidP="009C542E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</w:p>
    <w:p w14:paraId="629CB971" w14:textId="24CBBB7E" w:rsidR="00415AE2" w:rsidRPr="00305BC0" w:rsidRDefault="00595E52" w:rsidP="009C542E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 xml:space="preserve">El </w:t>
      </w:r>
      <w:r w:rsidR="00041BE3">
        <w:rPr>
          <w:rFonts w:ascii="Arial" w:hAnsi="Arial" w:cs="Arial"/>
          <w:sz w:val="16"/>
          <w:szCs w:val="16"/>
          <w:lang w:val="es-ES"/>
        </w:rPr>
        <w:t>d</w:t>
      </w:r>
      <w:r w:rsidRPr="00305BC0">
        <w:rPr>
          <w:rFonts w:ascii="Arial" w:hAnsi="Arial" w:cs="Arial"/>
          <w:sz w:val="16"/>
          <w:szCs w:val="16"/>
          <w:lang w:val="es-ES"/>
        </w:rPr>
        <w:t xml:space="preserve">irector o </w:t>
      </w:r>
      <w:r w:rsidR="00041BE3">
        <w:rPr>
          <w:rFonts w:ascii="Arial" w:hAnsi="Arial" w:cs="Arial"/>
          <w:sz w:val="16"/>
          <w:szCs w:val="16"/>
          <w:lang w:val="es-ES"/>
        </w:rPr>
        <w:t>s</w:t>
      </w:r>
      <w:r w:rsidRPr="00305BC0">
        <w:rPr>
          <w:rFonts w:ascii="Arial" w:hAnsi="Arial" w:cs="Arial"/>
          <w:sz w:val="16"/>
          <w:szCs w:val="16"/>
          <w:lang w:val="es-ES"/>
        </w:rPr>
        <w:t xml:space="preserve">upervisor de </w:t>
      </w:r>
      <w:r w:rsidR="00041BE3">
        <w:rPr>
          <w:rFonts w:ascii="Arial" w:hAnsi="Arial" w:cs="Arial"/>
          <w:sz w:val="16"/>
          <w:szCs w:val="16"/>
          <w:lang w:val="es-ES"/>
        </w:rPr>
        <w:t>e</w:t>
      </w:r>
      <w:r w:rsidRPr="00305BC0">
        <w:rPr>
          <w:rFonts w:ascii="Arial" w:hAnsi="Arial" w:cs="Arial"/>
          <w:sz w:val="16"/>
          <w:szCs w:val="16"/>
          <w:lang w:val="es-ES"/>
        </w:rPr>
        <w:t xml:space="preserve">ducación </w:t>
      </w:r>
      <w:r w:rsidR="00041BE3">
        <w:rPr>
          <w:rFonts w:ascii="Arial" w:hAnsi="Arial" w:cs="Arial"/>
          <w:sz w:val="16"/>
          <w:szCs w:val="16"/>
          <w:lang w:val="es-ES"/>
        </w:rPr>
        <w:t>e</w:t>
      </w:r>
      <w:r w:rsidRPr="00305BC0">
        <w:rPr>
          <w:rFonts w:ascii="Arial" w:hAnsi="Arial" w:cs="Arial"/>
          <w:sz w:val="16"/>
          <w:szCs w:val="16"/>
          <w:lang w:val="es-ES"/>
        </w:rPr>
        <w:t xml:space="preserve">special y un representante de la junta escolar de educación sirven </w:t>
      </w:r>
      <w:r w:rsidR="00566363" w:rsidRPr="00305BC0">
        <w:rPr>
          <w:rFonts w:ascii="Arial" w:hAnsi="Arial" w:cs="Arial"/>
          <w:sz w:val="16"/>
          <w:szCs w:val="16"/>
          <w:lang w:val="es-ES"/>
        </w:rPr>
        <w:t xml:space="preserve">de </w:t>
      </w:r>
      <w:r w:rsidRPr="00305BC0">
        <w:rPr>
          <w:rFonts w:ascii="Arial" w:hAnsi="Arial" w:cs="Arial"/>
          <w:sz w:val="16"/>
          <w:szCs w:val="16"/>
          <w:lang w:val="es-ES"/>
        </w:rPr>
        <w:t>enlaces al grupo.</w:t>
      </w:r>
    </w:p>
    <w:p w14:paraId="3182FCC4" w14:textId="77777777" w:rsidR="00415AE2" w:rsidRPr="00305BC0" w:rsidRDefault="00415AE2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sz w:val="16"/>
          <w:szCs w:val="16"/>
          <w:lang w:val="es-ES"/>
        </w:rPr>
      </w:pPr>
    </w:p>
    <w:p w14:paraId="0927C772" w14:textId="79796C82" w:rsidR="00415AE2" w:rsidRPr="00305BC0" w:rsidRDefault="00256105" w:rsidP="00415AE2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16"/>
          <w:szCs w:val="16"/>
          <w:lang w:val="es-ES"/>
        </w:rPr>
      </w:pPr>
      <w:r w:rsidRPr="00305BC0">
        <w:rPr>
          <w:rFonts w:ascii="Arial" w:hAnsi="Arial" w:cs="Arial"/>
          <w:b/>
          <w:bCs/>
          <w:i/>
          <w:sz w:val="16"/>
          <w:szCs w:val="16"/>
          <w:lang w:val="es-ES"/>
        </w:rPr>
        <w:t>¿Cuándo se reúne el SEPAG?</w:t>
      </w:r>
    </w:p>
    <w:p w14:paraId="74B750E2" w14:textId="77777777" w:rsidR="004A22EB" w:rsidRPr="00305BC0" w:rsidRDefault="004A22EB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6"/>
          <w:szCs w:val="16"/>
          <w:lang w:val="es-ES"/>
        </w:rPr>
      </w:pPr>
    </w:p>
    <w:p w14:paraId="561B0487" w14:textId="73BD3FA8" w:rsidR="00415AE2" w:rsidRPr="00305BC0" w:rsidRDefault="00256105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El SEPAG se reúne el cuarto martes de cada mes durante el año escolar (a excepción de noviembre) de 6:30 a 8:30 p.m. No hay reunión en diciembre. A menos que se indique lo contrario, las reuniones se llevan a cabo en la escuela _____. El calendario de este año es el siguiente:</w:t>
      </w:r>
    </w:p>
    <w:p w14:paraId="2C288588" w14:textId="751D08FD" w:rsidR="00256105" w:rsidRPr="00305BC0" w:rsidRDefault="00256105" w:rsidP="00256105">
      <w:pPr>
        <w:widowControl w:val="0"/>
        <w:tabs>
          <w:tab w:val="left" w:pos="360"/>
        </w:tabs>
        <w:autoSpaceDE w:val="0"/>
        <w:autoSpaceDN w:val="0"/>
        <w:adjustRightInd w:val="0"/>
        <w:spacing w:line="240" w:lineRule="atLeast"/>
        <w:ind w:left="18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Septiembre - Orientación / conocer al equipo de estudio del niño</w:t>
      </w:r>
      <w:r w:rsidR="00FB46B5">
        <w:rPr>
          <w:rFonts w:ascii="Arial" w:hAnsi="Arial" w:cs="Arial"/>
          <w:sz w:val="16"/>
          <w:szCs w:val="16"/>
          <w:lang w:val="es-ES"/>
        </w:rPr>
        <w:t xml:space="preserve"> o CST</w:t>
      </w:r>
      <w:r w:rsidRPr="00305BC0">
        <w:rPr>
          <w:rFonts w:ascii="Arial" w:hAnsi="Arial" w:cs="Arial"/>
          <w:sz w:val="16"/>
          <w:szCs w:val="16"/>
          <w:lang w:val="es-ES"/>
        </w:rPr>
        <w:t xml:space="preserve">  (reunión a las 6:00 p.m.)</w:t>
      </w:r>
    </w:p>
    <w:p w14:paraId="29978880" w14:textId="77777777" w:rsidR="00256105" w:rsidRPr="00305BC0" w:rsidRDefault="00256105" w:rsidP="00256105">
      <w:pPr>
        <w:widowControl w:val="0"/>
        <w:tabs>
          <w:tab w:val="left" w:pos="360"/>
        </w:tabs>
        <w:autoSpaceDE w:val="0"/>
        <w:autoSpaceDN w:val="0"/>
        <w:adjustRightInd w:val="0"/>
        <w:spacing w:line="240" w:lineRule="atLeast"/>
        <w:ind w:left="18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Octubre: metas y objetivos del SEPAG</w:t>
      </w:r>
    </w:p>
    <w:p w14:paraId="355C6507" w14:textId="77777777" w:rsidR="00256105" w:rsidRPr="00305BC0" w:rsidRDefault="00256105" w:rsidP="00256105">
      <w:pPr>
        <w:widowControl w:val="0"/>
        <w:tabs>
          <w:tab w:val="left" w:pos="360"/>
        </w:tabs>
        <w:autoSpaceDE w:val="0"/>
        <w:autoSpaceDN w:val="0"/>
        <w:adjustRightInd w:val="0"/>
        <w:spacing w:line="240" w:lineRule="atLeast"/>
        <w:ind w:left="18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Noviembre - Recomendaciones del SEPAG</w:t>
      </w:r>
    </w:p>
    <w:p w14:paraId="349C7ECE" w14:textId="77777777" w:rsidR="00256105" w:rsidRPr="00305BC0" w:rsidRDefault="00256105" w:rsidP="00256105">
      <w:pPr>
        <w:widowControl w:val="0"/>
        <w:tabs>
          <w:tab w:val="left" w:pos="360"/>
        </w:tabs>
        <w:autoSpaceDE w:val="0"/>
        <w:autoSpaceDN w:val="0"/>
        <w:adjustRightInd w:val="0"/>
        <w:spacing w:line="240" w:lineRule="atLeast"/>
        <w:ind w:left="18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Enero - Resultados de la encuesta del SEPAG</w:t>
      </w:r>
    </w:p>
    <w:p w14:paraId="72B986B1" w14:textId="7CBD02DA" w:rsidR="00256105" w:rsidRPr="00305BC0" w:rsidRDefault="00256105" w:rsidP="00256105">
      <w:pPr>
        <w:widowControl w:val="0"/>
        <w:tabs>
          <w:tab w:val="left" w:pos="360"/>
        </w:tabs>
        <w:autoSpaceDE w:val="0"/>
        <w:autoSpaceDN w:val="0"/>
        <w:adjustRightInd w:val="0"/>
        <w:spacing w:line="240" w:lineRule="atLeast"/>
        <w:ind w:left="18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Febrero - Resultados de la actualización del monitoreo federal / LRE (el ambiente menos restrictiv</w:t>
      </w:r>
      <w:r w:rsidR="00041BE3">
        <w:rPr>
          <w:rFonts w:ascii="Arial" w:hAnsi="Arial" w:cs="Arial"/>
          <w:sz w:val="16"/>
          <w:szCs w:val="16"/>
          <w:lang w:val="es-ES"/>
        </w:rPr>
        <w:t>o</w:t>
      </w:r>
      <w:r w:rsidRPr="00305BC0">
        <w:rPr>
          <w:rFonts w:ascii="Arial" w:hAnsi="Arial" w:cs="Arial"/>
          <w:sz w:val="16"/>
          <w:szCs w:val="16"/>
          <w:lang w:val="es-ES"/>
        </w:rPr>
        <w:t>)</w:t>
      </w:r>
    </w:p>
    <w:p w14:paraId="527116AE" w14:textId="77777777" w:rsidR="00256105" w:rsidRPr="00305BC0" w:rsidRDefault="00256105" w:rsidP="00256105">
      <w:pPr>
        <w:widowControl w:val="0"/>
        <w:tabs>
          <w:tab w:val="left" w:pos="360"/>
        </w:tabs>
        <w:autoSpaceDE w:val="0"/>
        <w:autoSpaceDN w:val="0"/>
        <w:adjustRightInd w:val="0"/>
        <w:spacing w:line="240" w:lineRule="atLeast"/>
        <w:ind w:left="18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Marzo - Colaboración</w:t>
      </w:r>
    </w:p>
    <w:p w14:paraId="577FFE15" w14:textId="77777777" w:rsidR="00256105" w:rsidRPr="00305BC0" w:rsidRDefault="00256105" w:rsidP="00256105">
      <w:pPr>
        <w:widowControl w:val="0"/>
        <w:tabs>
          <w:tab w:val="left" w:pos="360"/>
        </w:tabs>
        <w:autoSpaceDE w:val="0"/>
        <w:autoSpaceDN w:val="0"/>
        <w:adjustRightInd w:val="0"/>
        <w:spacing w:line="240" w:lineRule="atLeast"/>
        <w:ind w:left="180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Abril - Plan anual</w:t>
      </w:r>
    </w:p>
    <w:p w14:paraId="6855F073" w14:textId="6443428B" w:rsidR="00415AE2" w:rsidRPr="00305BC0" w:rsidRDefault="00256105" w:rsidP="00256105">
      <w:pPr>
        <w:widowControl w:val="0"/>
        <w:tabs>
          <w:tab w:val="left" w:pos="360"/>
        </w:tabs>
        <w:autoSpaceDE w:val="0"/>
        <w:autoSpaceDN w:val="0"/>
        <w:adjustRightInd w:val="0"/>
        <w:spacing w:line="240" w:lineRule="atLeast"/>
        <w:ind w:left="180"/>
        <w:rPr>
          <w:rFonts w:ascii="Arial" w:hAnsi="Arial" w:cs="Arial"/>
          <w:sz w:val="20"/>
          <w:szCs w:val="20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Mayo - Reconocimientos / Informe anual a la junta escolar</w:t>
      </w:r>
    </w:p>
    <w:p w14:paraId="43F65966" w14:textId="77777777" w:rsidR="00415AE2" w:rsidRPr="00305BC0" w:rsidRDefault="00415AE2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Cs/>
          <w:sz w:val="4"/>
          <w:szCs w:val="4"/>
          <w:lang w:val="es-ES"/>
        </w:rPr>
      </w:pPr>
    </w:p>
    <w:p w14:paraId="5CD06DED" w14:textId="77777777" w:rsidR="00A33E0A" w:rsidRPr="00305BC0" w:rsidRDefault="00A33E0A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i/>
          <w:sz w:val="20"/>
          <w:szCs w:val="20"/>
          <w:lang w:val="es-ES"/>
        </w:rPr>
      </w:pPr>
    </w:p>
    <w:p w14:paraId="43160F10" w14:textId="77777777" w:rsidR="00A33E0A" w:rsidRPr="00305BC0" w:rsidRDefault="00A33E0A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i/>
          <w:sz w:val="20"/>
          <w:szCs w:val="20"/>
          <w:lang w:val="es-ES"/>
        </w:rPr>
      </w:pPr>
    </w:p>
    <w:p w14:paraId="404CBD37" w14:textId="77777777" w:rsidR="00A33E0A" w:rsidRPr="00305BC0" w:rsidRDefault="00A33E0A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i/>
          <w:sz w:val="20"/>
          <w:szCs w:val="20"/>
          <w:lang w:val="es-ES"/>
        </w:rPr>
      </w:pPr>
    </w:p>
    <w:p w14:paraId="5B03D01B" w14:textId="77777777" w:rsidR="00A33E0A" w:rsidRPr="00305BC0" w:rsidRDefault="00A33E0A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i/>
          <w:sz w:val="20"/>
          <w:szCs w:val="20"/>
          <w:lang w:val="es-ES"/>
        </w:rPr>
      </w:pPr>
    </w:p>
    <w:p w14:paraId="2B785E36" w14:textId="77777777" w:rsidR="00852332" w:rsidRPr="00305BC0" w:rsidRDefault="00852332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i/>
          <w:sz w:val="16"/>
          <w:szCs w:val="16"/>
          <w:lang w:val="es-ES"/>
        </w:rPr>
      </w:pPr>
    </w:p>
    <w:p w14:paraId="3C536F94" w14:textId="2F874FEE" w:rsidR="00415AE2" w:rsidRPr="00305BC0" w:rsidRDefault="00F51984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i/>
          <w:sz w:val="16"/>
          <w:szCs w:val="16"/>
          <w:lang w:val="es-ES"/>
        </w:rPr>
      </w:pPr>
      <w:r w:rsidRPr="00305BC0">
        <w:rPr>
          <w:rFonts w:ascii="Arial" w:hAnsi="Arial" w:cs="Arial"/>
          <w:b/>
          <w:bCs/>
          <w:i/>
          <w:sz w:val="16"/>
          <w:szCs w:val="16"/>
          <w:lang w:val="es-ES"/>
        </w:rPr>
        <w:t>¿Quiénes pueden asistir a las reuniones del grupo consultivo de padres de educación especial?</w:t>
      </w:r>
    </w:p>
    <w:p w14:paraId="1B6148E1" w14:textId="77777777" w:rsidR="004A22EB" w:rsidRPr="00305BC0" w:rsidRDefault="004A22EB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6"/>
          <w:szCs w:val="16"/>
          <w:lang w:val="es-ES"/>
        </w:rPr>
      </w:pPr>
    </w:p>
    <w:p w14:paraId="71C9F910" w14:textId="413D0D4F" w:rsidR="00415AE2" w:rsidRPr="00305BC0" w:rsidRDefault="00F51984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 xml:space="preserve">Todas las reuniones están abiertas al publico. El SEPAG da la bienvenida a cualquier persona interesada en la educación especial. Hay un </w:t>
      </w:r>
      <w:r w:rsidR="0037673E">
        <w:rPr>
          <w:rFonts w:ascii="Arial" w:hAnsi="Arial" w:cs="Arial"/>
          <w:sz w:val="16"/>
          <w:szCs w:val="16"/>
          <w:lang w:val="es-ES"/>
        </w:rPr>
        <w:t xml:space="preserve">margen de </w:t>
      </w:r>
      <w:r w:rsidRPr="00305BC0">
        <w:rPr>
          <w:rFonts w:ascii="Arial" w:hAnsi="Arial" w:cs="Arial"/>
          <w:sz w:val="16"/>
          <w:szCs w:val="16"/>
          <w:lang w:val="es-ES"/>
        </w:rPr>
        <w:t>tiempo designado para comentarios públicos durante la reunión. Esta es una oportunidad para compartir experiencias educativas exitosas y expresar preocupaciones generales con respecto a los problemas educativos de los estudiantes con discapacidades.</w:t>
      </w:r>
    </w:p>
    <w:p w14:paraId="6C64D76A" w14:textId="77777777" w:rsidR="00415AE2" w:rsidRPr="00305BC0" w:rsidRDefault="00415AE2" w:rsidP="00415AE2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</w:p>
    <w:p w14:paraId="73A90068" w14:textId="43BC99AA" w:rsidR="00415AE2" w:rsidRPr="00305BC0" w:rsidRDefault="00250C5C" w:rsidP="00415AE2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s-ES"/>
        </w:rPr>
      </w:pPr>
      <w:r w:rsidRPr="00305BC0">
        <w:rPr>
          <w:rFonts w:ascii="Arial" w:hAnsi="Arial" w:cs="Arial"/>
          <w:b/>
          <w:bCs/>
          <w:sz w:val="16"/>
          <w:szCs w:val="16"/>
          <w:lang w:val="es-ES"/>
        </w:rPr>
        <w:t>¿Cuál es la función del Grupo Consultivo de Padres de Educación Especial?</w:t>
      </w:r>
    </w:p>
    <w:p w14:paraId="6AC77AD8" w14:textId="77777777" w:rsidR="004A22EB" w:rsidRPr="00305BC0" w:rsidRDefault="004A22EB" w:rsidP="00415AE2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16"/>
          <w:szCs w:val="16"/>
          <w:lang w:val="es-ES"/>
        </w:rPr>
      </w:pPr>
    </w:p>
    <w:p w14:paraId="5C7E8081" w14:textId="6A2FA803" w:rsidR="001F0515" w:rsidRPr="00305BC0" w:rsidRDefault="001F0515" w:rsidP="001F0515">
      <w:pPr>
        <w:pStyle w:val="sectbi2"/>
        <w:rPr>
          <w:rFonts w:ascii="Arial" w:hAnsi="Arial" w:cs="Arial"/>
          <w:color w:val="000000"/>
          <w:sz w:val="16"/>
          <w:szCs w:val="16"/>
          <w:lang w:val="es-ES"/>
        </w:rPr>
      </w:pPr>
      <w:r w:rsidRPr="00305BC0">
        <w:rPr>
          <w:rFonts w:ascii="Arial" w:hAnsi="Arial" w:cs="Arial"/>
          <w:color w:val="000000"/>
          <w:sz w:val="16"/>
          <w:szCs w:val="16"/>
          <w:lang w:val="es-ES"/>
        </w:rPr>
        <w:t>a. Informar al distrito escolar local sobre las necesidades en la educación de niños con discapacidades;</w:t>
      </w:r>
    </w:p>
    <w:p w14:paraId="7C14B3A5" w14:textId="77777777" w:rsidR="001F0515" w:rsidRPr="00305BC0" w:rsidRDefault="001F0515" w:rsidP="001F0515">
      <w:pPr>
        <w:pStyle w:val="sectbi2"/>
        <w:rPr>
          <w:rFonts w:ascii="Arial" w:hAnsi="Arial" w:cs="Arial"/>
          <w:color w:val="000000"/>
          <w:sz w:val="16"/>
          <w:szCs w:val="16"/>
          <w:lang w:val="es-ES"/>
        </w:rPr>
      </w:pPr>
      <w:r w:rsidRPr="00305BC0">
        <w:rPr>
          <w:rFonts w:ascii="Arial" w:hAnsi="Arial" w:cs="Arial"/>
          <w:color w:val="000000"/>
          <w:sz w:val="16"/>
          <w:szCs w:val="16"/>
          <w:lang w:val="es-ES"/>
        </w:rPr>
        <w:t>b. Participar en el desarrollo de prioridades y estrategias para satisfacer las necesidades identificadas de los niños con discapacidades;</w:t>
      </w:r>
    </w:p>
    <w:p w14:paraId="413CB887" w14:textId="77777777" w:rsidR="001F0515" w:rsidRPr="00305BC0" w:rsidRDefault="001F0515" w:rsidP="001F0515">
      <w:pPr>
        <w:pStyle w:val="sectbi2"/>
        <w:rPr>
          <w:rFonts w:ascii="Arial" w:hAnsi="Arial" w:cs="Arial"/>
          <w:color w:val="000000"/>
          <w:sz w:val="16"/>
          <w:szCs w:val="16"/>
          <w:lang w:val="es-ES"/>
        </w:rPr>
      </w:pPr>
      <w:r w:rsidRPr="00305BC0">
        <w:rPr>
          <w:rFonts w:ascii="Arial" w:hAnsi="Arial" w:cs="Arial"/>
          <w:color w:val="000000"/>
          <w:sz w:val="16"/>
          <w:szCs w:val="16"/>
          <w:lang w:val="es-ES"/>
        </w:rPr>
        <w:t>c. Presentar informes periódicos y recomendaciones sobre la educación de niños con discapacidades al director o supervisor de educación especial para que estos sean comunicados a la junta escolar de educación local;</w:t>
      </w:r>
    </w:p>
    <w:p w14:paraId="517FE8FC" w14:textId="6534127D" w:rsidR="001F0515" w:rsidRPr="00305BC0" w:rsidRDefault="001F0515" w:rsidP="001F0515">
      <w:pPr>
        <w:pStyle w:val="sectbi2"/>
        <w:rPr>
          <w:rFonts w:ascii="Arial" w:hAnsi="Arial" w:cs="Arial"/>
          <w:color w:val="000000"/>
          <w:sz w:val="16"/>
          <w:szCs w:val="16"/>
          <w:lang w:val="es-ES"/>
        </w:rPr>
      </w:pPr>
      <w:r w:rsidRPr="00305BC0">
        <w:rPr>
          <w:rFonts w:ascii="Arial" w:hAnsi="Arial" w:cs="Arial"/>
          <w:color w:val="000000"/>
          <w:sz w:val="16"/>
          <w:szCs w:val="16"/>
          <w:lang w:val="es-ES"/>
        </w:rPr>
        <w:t xml:space="preserve">d. Ayudar al distrito escolar local a </w:t>
      </w:r>
      <w:r w:rsidR="002A7328">
        <w:rPr>
          <w:rFonts w:ascii="Arial" w:hAnsi="Arial" w:cs="Arial"/>
          <w:color w:val="000000"/>
          <w:sz w:val="16"/>
          <w:szCs w:val="16"/>
          <w:lang w:val="es-ES"/>
        </w:rPr>
        <w:t>explicar</w:t>
      </w:r>
      <w:r w:rsidRPr="00305BC0">
        <w:rPr>
          <w:rFonts w:ascii="Arial" w:hAnsi="Arial" w:cs="Arial"/>
          <w:color w:val="000000"/>
          <w:sz w:val="16"/>
          <w:szCs w:val="16"/>
          <w:lang w:val="es-ES"/>
        </w:rPr>
        <w:t xml:space="preserve"> los planes a la comunidad para satisfacer las necesidades especiales de los niños con discapacidades en cuanto a servicios educativos;</w:t>
      </w:r>
    </w:p>
    <w:p w14:paraId="3319F280" w14:textId="77777777" w:rsidR="001F0515" w:rsidRPr="00305BC0" w:rsidRDefault="001F0515" w:rsidP="001F0515">
      <w:pPr>
        <w:pStyle w:val="sectbi2"/>
        <w:rPr>
          <w:rFonts w:ascii="Arial" w:hAnsi="Arial" w:cs="Arial"/>
          <w:color w:val="000000"/>
          <w:sz w:val="16"/>
          <w:szCs w:val="16"/>
          <w:lang w:val="es-ES"/>
        </w:rPr>
      </w:pPr>
      <w:r w:rsidRPr="00305BC0">
        <w:rPr>
          <w:rFonts w:ascii="Arial" w:hAnsi="Arial" w:cs="Arial"/>
          <w:color w:val="000000"/>
          <w:sz w:val="16"/>
          <w:szCs w:val="16"/>
          <w:lang w:val="es-ES"/>
        </w:rPr>
        <w:t>e. Revisar las políticas y procedimientos para la provisión de educación especial y servicios relacionados antes de presentarlos a la junta de educación escolar local; y</w:t>
      </w:r>
    </w:p>
    <w:p w14:paraId="76E6C4BF" w14:textId="0578E202" w:rsidR="009C542E" w:rsidRPr="00305BC0" w:rsidRDefault="001F0515" w:rsidP="001F0515">
      <w:pPr>
        <w:pStyle w:val="sectbi2"/>
        <w:spacing w:before="0" w:after="0"/>
        <w:rPr>
          <w:rFonts w:ascii="Arial" w:hAnsi="Arial" w:cs="Arial"/>
          <w:color w:val="000000"/>
          <w:sz w:val="16"/>
          <w:szCs w:val="16"/>
          <w:lang w:val="es-ES"/>
        </w:rPr>
      </w:pPr>
      <w:r w:rsidRPr="00305BC0">
        <w:rPr>
          <w:rFonts w:ascii="Arial" w:hAnsi="Arial" w:cs="Arial"/>
          <w:color w:val="000000"/>
          <w:sz w:val="16"/>
          <w:szCs w:val="16"/>
          <w:lang w:val="es-ES"/>
        </w:rPr>
        <w:t>f. Participar en la revisión del plan anual del distrito escolar local.</w:t>
      </w:r>
    </w:p>
    <w:p w14:paraId="32E1818E" w14:textId="77777777" w:rsidR="00415AE2" w:rsidRPr="00305BC0" w:rsidRDefault="00415AE2" w:rsidP="00415AE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6"/>
          <w:szCs w:val="16"/>
          <w:lang w:val="es-ES"/>
        </w:rPr>
      </w:pPr>
    </w:p>
    <w:p w14:paraId="10340446" w14:textId="32A8695F" w:rsidR="00415AE2" w:rsidRPr="00305BC0" w:rsidRDefault="007F64B8" w:rsidP="00415AE2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16"/>
          <w:szCs w:val="16"/>
          <w:lang w:val="es-ES"/>
        </w:rPr>
      </w:pPr>
      <w:r w:rsidRPr="00305BC0">
        <w:rPr>
          <w:rFonts w:ascii="Arial" w:hAnsi="Arial" w:cs="Arial"/>
          <w:b/>
          <w:bCs/>
          <w:i/>
          <w:sz w:val="16"/>
          <w:szCs w:val="16"/>
          <w:lang w:val="es-ES"/>
        </w:rPr>
        <w:t xml:space="preserve">¿Cómo puede ayudarle el Grupo Consultivo de Padres </w:t>
      </w:r>
      <w:r w:rsidR="0043406F">
        <w:rPr>
          <w:rFonts w:ascii="Arial" w:hAnsi="Arial" w:cs="Arial"/>
          <w:b/>
          <w:bCs/>
          <w:i/>
          <w:sz w:val="16"/>
          <w:szCs w:val="16"/>
          <w:lang w:val="es-ES"/>
        </w:rPr>
        <w:t>en</w:t>
      </w:r>
      <w:r w:rsidRPr="00305BC0">
        <w:rPr>
          <w:rFonts w:ascii="Arial" w:hAnsi="Arial" w:cs="Arial"/>
          <w:b/>
          <w:bCs/>
          <w:i/>
          <w:sz w:val="16"/>
          <w:szCs w:val="16"/>
          <w:lang w:val="es-ES"/>
        </w:rPr>
        <w:t xml:space="preserve"> Educación Especial?</w:t>
      </w:r>
    </w:p>
    <w:p w14:paraId="57AB4F37" w14:textId="77777777" w:rsidR="004A22EB" w:rsidRPr="00305BC0" w:rsidRDefault="004A22EB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6"/>
          <w:szCs w:val="16"/>
          <w:lang w:val="es-ES"/>
        </w:rPr>
      </w:pPr>
    </w:p>
    <w:p w14:paraId="3694A32F" w14:textId="4D8D5F6D" w:rsidR="00415AE2" w:rsidRPr="00305BC0" w:rsidRDefault="008B7EAD" w:rsidP="00415AE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6"/>
          <w:szCs w:val="16"/>
          <w:lang w:val="es-ES"/>
        </w:rPr>
      </w:pPr>
      <w:r>
        <w:rPr>
          <w:rFonts w:ascii="Arial" w:hAnsi="Arial" w:cs="Arial"/>
          <w:sz w:val="16"/>
          <w:szCs w:val="16"/>
          <w:lang w:val="es-ES"/>
        </w:rPr>
        <w:t>El SEPAG p</w:t>
      </w:r>
      <w:r w:rsidR="007F64B8" w:rsidRPr="00305BC0">
        <w:rPr>
          <w:rFonts w:ascii="Arial" w:hAnsi="Arial" w:cs="Arial"/>
          <w:sz w:val="16"/>
          <w:szCs w:val="16"/>
          <w:lang w:val="es-ES"/>
        </w:rPr>
        <w:t>uede ayudarle a comprender mejor cómo trabajar con su distrito escolar y a entender cómo el programa de educación especial puede satisfacer las necesidades de los niños y jóvenes con discapacidades.</w:t>
      </w:r>
    </w:p>
    <w:p w14:paraId="7F450CED" w14:textId="77777777" w:rsidR="00415AE2" w:rsidRPr="00305BC0" w:rsidRDefault="00415AE2" w:rsidP="00415AE2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es-ES"/>
        </w:rPr>
      </w:pPr>
    </w:p>
    <w:p w14:paraId="7CD8744E" w14:textId="7577F5E4" w:rsidR="0068282B" w:rsidRPr="00305BC0" w:rsidRDefault="0068282B" w:rsidP="0068282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i/>
          <w:sz w:val="16"/>
          <w:szCs w:val="16"/>
          <w:lang w:val="es-ES"/>
        </w:rPr>
      </w:pPr>
      <w:r w:rsidRPr="00305BC0">
        <w:rPr>
          <w:rFonts w:ascii="Arial" w:hAnsi="Arial" w:cs="Arial"/>
          <w:b/>
          <w:bCs/>
          <w:i/>
          <w:sz w:val="16"/>
          <w:szCs w:val="16"/>
          <w:lang w:val="es-ES"/>
        </w:rPr>
        <w:t xml:space="preserve">¿Cómo puedo obtener más información sobre cómo asistir a reuniones y </w:t>
      </w:r>
      <w:r w:rsidR="00DC747F" w:rsidRPr="00305BC0">
        <w:rPr>
          <w:rFonts w:ascii="Arial" w:hAnsi="Arial" w:cs="Arial"/>
          <w:b/>
          <w:bCs/>
          <w:i/>
          <w:sz w:val="16"/>
          <w:szCs w:val="16"/>
          <w:lang w:val="es-ES"/>
        </w:rPr>
        <w:t>unirme</w:t>
      </w:r>
      <w:r w:rsidRPr="00305BC0">
        <w:rPr>
          <w:rFonts w:ascii="Arial" w:hAnsi="Arial" w:cs="Arial"/>
          <w:b/>
          <w:bCs/>
          <w:i/>
          <w:sz w:val="16"/>
          <w:szCs w:val="16"/>
          <w:lang w:val="es-ES"/>
        </w:rPr>
        <w:t xml:space="preserve"> al grupo? </w:t>
      </w:r>
    </w:p>
    <w:p w14:paraId="170DCB8C" w14:textId="049ACF7A" w:rsidR="00415AE2" w:rsidRPr="00305BC0" w:rsidRDefault="00415AE2" w:rsidP="00415AE2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16"/>
          <w:szCs w:val="16"/>
          <w:lang w:val="es-ES"/>
        </w:rPr>
      </w:pPr>
    </w:p>
    <w:p w14:paraId="52E8A4E7" w14:textId="77777777" w:rsidR="004A22EB" w:rsidRPr="00305BC0" w:rsidRDefault="004A22EB" w:rsidP="00415AE2">
      <w:pPr>
        <w:pStyle w:val="BodyText"/>
        <w:jc w:val="both"/>
        <w:rPr>
          <w:rFonts w:ascii="Arial" w:hAnsi="Arial" w:cs="Arial"/>
          <w:color w:val="000000"/>
          <w:sz w:val="16"/>
          <w:szCs w:val="16"/>
          <w:lang w:val="es-ES"/>
        </w:rPr>
      </w:pPr>
    </w:p>
    <w:p w14:paraId="6E7A8704" w14:textId="6A86CA2A" w:rsidR="00DC747F" w:rsidRPr="00305BC0" w:rsidRDefault="00DC747F" w:rsidP="00DC747F">
      <w:pPr>
        <w:pStyle w:val="BodyText"/>
        <w:jc w:val="both"/>
        <w:rPr>
          <w:rFonts w:ascii="Arial" w:hAnsi="Arial" w:cs="Arial"/>
          <w:color w:val="000000"/>
          <w:sz w:val="16"/>
          <w:szCs w:val="16"/>
          <w:lang w:val="es-ES"/>
        </w:rPr>
      </w:pPr>
      <w:r w:rsidRPr="00305BC0">
        <w:rPr>
          <w:rFonts w:ascii="Arial" w:hAnsi="Arial" w:cs="Arial"/>
          <w:color w:val="000000"/>
          <w:sz w:val="16"/>
          <w:szCs w:val="16"/>
          <w:lang w:val="es-ES"/>
        </w:rPr>
        <w:t xml:space="preserve">Si desea hablar con alguien sobre </w:t>
      </w:r>
      <w:r w:rsidR="009A18F7">
        <w:rPr>
          <w:rFonts w:ascii="Arial" w:hAnsi="Arial" w:cs="Arial"/>
          <w:color w:val="000000"/>
          <w:sz w:val="16"/>
          <w:szCs w:val="16"/>
          <w:lang w:val="es-ES"/>
        </w:rPr>
        <w:t xml:space="preserve">el </w:t>
      </w:r>
      <w:r w:rsidRPr="00305BC0">
        <w:rPr>
          <w:rFonts w:ascii="Arial" w:hAnsi="Arial" w:cs="Arial"/>
          <w:color w:val="000000"/>
          <w:sz w:val="16"/>
          <w:szCs w:val="16"/>
          <w:lang w:val="es-ES"/>
        </w:rPr>
        <w:t xml:space="preserve">SEPAG u obtener una solicitud de membresía, llame a _____, </w:t>
      </w:r>
      <w:r w:rsidR="004726A2" w:rsidRPr="00305BC0">
        <w:rPr>
          <w:rFonts w:ascii="Arial" w:hAnsi="Arial" w:cs="Arial"/>
          <w:color w:val="000000"/>
          <w:sz w:val="16"/>
          <w:szCs w:val="16"/>
          <w:lang w:val="es-ES"/>
        </w:rPr>
        <w:t>presidente</w:t>
      </w:r>
      <w:r w:rsidRPr="00305BC0">
        <w:rPr>
          <w:rFonts w:ascii="Arial" w:hAnsi="Arial" w:cs="Arial"/>
          <w:color w:val="000000"/>
          <w:sz w:val="16"/>
          <w:szCs w:val="16"/>
          <w:lang w:val="es-ES"/>
        </w:rPr>
        <w:t xml:space="preserve">, al teléfono # _________, o al </w:t>
      </w:r>
      <w:r w:rsidR="004726A2">
        <w:rPr>
          <w:rFonts w:ascii="Arial" w:hAnsi="Arial" w:cs="Arial"/>
          <w:color w:val="000000"/>
          <w:sz w:val="16"/>
          <w:szCs w:val="16"/>
          <w:lang w:val="es-ES"/>
        </w:rPr>
        <w:t>d</w:t>
      </w:r>
      <w:r w:rsidRPr="00305BC0">
        <w:rPr>
          <w:rFonts w:ascii="Arial" w:hAnsi="Arial" w:cs="Arial"/>
          <w:color w:val="000000"/>
          <w:sz w:val="16"/>
          <w:szCs w:val="16"/>
          <w:lang w:val="es-ES"/>
        </w:rPr>
        <w:t xml:space="preserve">irector de </w:t>
      </w:r>
      <w:r w:rsidR="004726A2">
        <w:rPr>
          <w:rFonts w:ascii="Arial" w:hAnsi="Arial" w:cs="Arial"/>
          <w:color w:val="000000"/>
          <w:sz w:val="16"/>
          <w:szCs w:val="16"/>
          <w:lang w:val="es-ES"/>
        </w:rPr>
        <w:t>e</w:t>
      </w:r>
      <w:r w:rsidRPr="00305BC0">
        <w:rPr>
          <w:rFonts w:ascii="Arial" w:hAnsi="Arial" w:cs="Arial"/>
          <w:color w:val="000000"/>
          <w:sz w:val="16"/>
          <w:szCs w:val="16"/>
          <w:lang w:val="es-ES"/>
        </w:rPr>
        <w:t xml:space="preserve">ducación </w:t>
      </w:r>
      <w:r w:rsidR="004726A2">
        <w:rPr>
          <w:rFonts w:ascii="Arial" w:hAnsi="Arial" w:cs="Arial"/>
          <w:color w:val="000000"/>
          <w:sz w:val="16"/>
          <w:szCs w:val="16"/>
          <w:lang w:val="es-ES"/>
        </w:rPr>
        <w:t>e</w:t>
      </w:r>
      <w:r w:rsidRPr="00305BC0">
        <w:rPr>
          <w:rFonts w:ascii="Arial" w:hAnsi="Arial" w:cs="Arial"/>
          <w:color w:val="000000"/>
          <w:sz w:val="16"/>
          <w:szCs w:val="16"/>
          <w:lang w:val="es-ES"/>
        </w:rPr>
        <w:t xml:space="preserve">special, al teléfono # ____________. </w:t>
      </w:r>
    </w:p>
    <w:p w14:paraId="369AAE5C" w14:textId="77777777" w:rsidR="00415AE2" w:rsidRPr="00305BC0" w:rsidRDefault="00415AE2" w:rsidP="00415AE2">
      <w:pPr>
        <w:pStyle w:val="BodyText"/>
        <w:jc w:val="both"/>
        <w:rPr>
          <w:rFonts w:ascii="Arial" w:hAnsi="Arial" w:cs="Arial"/>
          <w:color w:val="000000"/>
          <w:sz w:val="16"/>
          <w:szCs w:val="16"/>
          <w:lang w:val="es-ES"/>
        </w:rPr>
      </w:pPr>
    </w:p>
    <w:p w14:paraId="671FD0B8" w14:textId="2E0BE3DB" w:rsidR="00415AE2" w:rsidRPr="00305BC0" w:rsidRDefault="00DC747F" w:rsidP="00DC747F">
      <w:pPr>
        <w:pStyle w:val="Footer"/>
        <w:jc w:val="center"/>
        <w:rPr>
          <w:rFonts w:ascii="Arial" w:hAnsi="Arial" w:cs="Arial"/>
          <w:sz w:val="16"/>
          <w:szCs w:val="16"/>
          <w:lang w:val="es-ES"/>
        </w:rPr>
      </w:pPr>
      <w:r w:rsidRPr="00305BC0">
        <w:rPr>
          <w:rFonts w:ascii="Arial" w:hAnsi="Arial" w:cs="Arial"/>
          <w:sz w:val="16"/>
          <w:szCs w:val="16"/>
          <w:lang w:val="es-ES"/>
        </w:rPr>
        <w:t>(Adaptado de "Una guía para los comités consultivos locales de educación especial en Virginia")</w:t>
      </w:r>
    </w:p>
    <w:sectPr w:rsidR="00415AE2" w:rsidRPr="00305BC0" w:rsidSect="00E238A1">
      <w:type w:val="continuous"/>
      <w:pgSz w:w="15840" w:h="12240" w:orient="landscape"/>
      <w:pgMar w:top="720" w:right="1008" w:bottom="720" w:left="1008" w:header="720" w:footer="20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638A8F" w14:textId="77777777" w:rsidR="00BE7590" w:rsidRDefault="00BE7590" w:rsidP="00415AE2">
      <w:r>
        <w:separator/>
      </w:r>
    </w:p>
  </w:endnote>
  <w:endnote w:type="continuationSeparator" w:id="0">
    <w:p w14:paraId="55B16467" w14:textId="77777777" w:rsidR="00BE7590" w:rsidRDefault="00BE7590" w:rsidP="00415A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mpus Sans ITC">
    <w:altName w:val="Calibri"/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06DEA" w14:textId="77777777" w:rsidR="00415AE2" w:rsidRDefault="00415AE2" w:rsidP="00415AE2">
    <w:pPr>
      <w:pStyle w:val="Footer"/>
    </w:pPr>
  </w:p>
  <w:p w14:paraId="6EB58E56" w14:textId="77777777" w:rsidR="00415AE2" w:rsidRDefault="00415A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193019" w14:textId="77777777" w:rsidR="00E238A1" w:rsidRDefault="00E238A1" w:rsidP="00415AE2">
    <w:pPr>
      <w:pStyle w:val="Footer"/>
    </w:pPr>
  </w:p>
  <w:p w14:paraId="7456F2F7" w14:textId="77777777" w:rsidR="00E238A1" w:rsidRDefault="00E238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ADBB27" w14:textId="77777777" w:rsidR="00BE7590" w:rsidRDefault="00BE7590" w:rsidP="00415AE2">
      <w:r>
        <w:separator/>
      </w:r>
    </w:p>
  </w:footnote>
  <w:footnote w:type="continuationSeparator" w:id="0">
    <w:p w14:paraId="31645F48" w14:textId="77777777" w:rsidR="00BE7590" w:rsidRDefault="00BE7590" w:rsidP="00415A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5860B6"/>
    <w:multiLevelType w:val="hybridMultilevel"/>
    <w:tmpl w:val="CE680198"/>
    <w:lvl w:ilvl="0" w:tplc="859C593C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A5CDE"/>
    <w:multiLevelType w:val="hybridMultilevel"/>
    <w:tmpl w:val="E794DEA2"/>
    <w:lvl w:ilvl="0" w:tplc="859C593C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427198"/>
    <w:multiLevelType w:val="hybridMultilevel"/>
    <w:tmpl w:val="4C9A22C8"/>
    <w:lvl w:ilvl="0" w:tplc="FFFFFFFF">
      <w:start w:val="1"/>
      <w:numFmt w:val="bullet"/>
      <w:lvlText w:val=""/>
      <w:lvlJc w:val="left"/>
      <w:pPr>
        <w:tabs>
          <w:tab w:val="num" w:pos="1800"/>
        </w:tabs>
        <w:ind w:left="1800" w:hanging="360"/>
      </w:pPr>
      <w:rPr>
        <w:rFonts w:ascii="Wingdings 2" w:hAnsi="Wingdings 2" w:cs="Wingdings 2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jK2NDS0NDYwtjBR0lEKTi0uzszPAykwqQUAsEge1SwAAAA="/>
  </w:docVars>
  <w:rsids>
    <w:rsidRoot w:val="00415AE2"/>
    <w:rsid w:val="00040D9A"/>
    <w:rsid w:val="00041BE3"/>
    <w:rsid w:val="00082B6D"/>
    <w:rsid w:val="00147EDF"/>
    <w:rsid w:val="0016250D"/>
    <w:rsid w:val="00187480"/>
    <w:rsid w:val="001A442B"/>
    <w:rsid w:val="001C2E14"/>
    <w:rsid w:val="001F0515"/>
    <w:rsid w:val="0020156C"/>
    <w:rsid w:val="00250C5C"/>
    <w:rsid w:val="00256105"/>
    <w:rsid w:val="0026453E"/>
    <w:rsid w:val="002A7328"/>
    <w:rsid w:val="002F08FA"/>
    <w:rsid w:val="002F785F"/>
    <w:rsid w:val="00305BC0"/>
    <w:rsid w:val="00306BAB"/>
    <w:rsid w:val="00307D91"/>
    <w:rsid w:val="00332A1E"/>
    <w:rsid w:val="0037673E"/>
    <w:rsid w:val="00415AE2"/>
    <w:rsid w:val="0043406F"/>
    <w:rsid w:val="00471148"/>
    <w:rsid w:val="004726A2"/>
    <w:rsid w:val="004A22EB"/>
    <w:rsid w:val="00500EB8"/>
    <w:rsid w:val="00543D72"/>
    <w:rsid w:val="00544655"/>
    <w:rsid w:val="00566363"/>
    <w:rsid w:val="00592C0E"/>
    <w:rsid w:val="00595E52"/>
    <w:rsid w:val="006812B8"/>
    <w:rsid w:val="0068282B"/>
    <w:rsid w:val="006E412A"/>
    <w:rsid w:val="007F64B8"/>
    <w:rsid w:val="007F788F"/>
    <w:rsid w:val="00833FD5"/>
    <w:rsid w:val="0083799E"/>
    <w:rsid w:val="00852332"/>
    <w:rsid w:val="008725F1"/>
    <w:rsid w:val="00893971"/>
    <w:rsid w:val="008B7EAD"/>
    <w:rsid w:val="008C2928"/>
    <w:rsid w:val="008D4C4D"/>
    <w:rsid w:val="00944DFC"/>
    <w:rsid w:val="00975230"/>
    <w:rsid w:val="009A18F7"/>
    <w:rsid w:val="009C542E"/>
    <w:rsid w:val="009E043C"/>
    <w:rsid w:val="00A02FDF"/>
    <w:rsid w:val="00A33E0A"/>
    <w:rsid w:val="00A8124B"/>
    <w:rsid w:val="00A8640C"/>
    <w:rsid w:val="00AA2872"/>
    <w:rsid w:val="00AE224D"/>
    <w:rsid w:val="00BB2961"/>
    <w:rsid w:val="00BC37FE"/>
    <w:rsid w:val="00BE7590"/>
    <w:rsid w:val="00BF76E5"/>
    <w:rsid w:val="00C4155B"/>
    <w:rsid w:val="00C41B7C"/>
    <w:rsid w:val="00CB0C71"/>
    <w:rsid w:val="00D26428"/>
    <w:rsid w:val="00DA5500"/>
    <w:rsid w:val="00DC747F"/>
    <w:rsid w:val="00E238A1"/>
    <w:rsid w:val="00E31307"/>
    <w:rsid w:val="00E8710F"/>
    <w:rsid w:val="00E94825"/>
    <w:rsid w:val="00EB660E"/>
    <w:rsid w:val="00F51984"/>
    <w:rsid w:val="00FB4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49C4E"/>
  <w15:docId w15:val="{CC0C8042-CFBE-46EF-8BBE-D964A526A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AE2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15AE2"/>
    <w:pPr>
      <w:keepNext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415AE2"/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sectbi">
    <w:name w:val="sectbi"/>
    <w:basedOn w:val="Normal"/>
    <w:uiPriority w:val="99"/>
    <w:rsid w:val="00415AE2"/>
    <w:pPr>
      <w:autoSpaceDE w:val="0"/>
      <w:autoSpaceDN w:val="0"/>
      <w:spacing w:before="60" w:after="60"/>
      <w:ind w:left="216"/>
      <w:jc w:val="both"/>
    </w:pPr>
    <w:rPr>
      <w:sz w:val="20"/>
      <w:szCs w:val="20"/>
    </w:rPr>
  </w:style>
  <w:style w:type="paragraph" w:customStyle="1" w:styleId="sectbi2">
    <w:name w:val="sectbi2"/>
    <w:basedOn w:val="Normal"/>
    <w:uiPriority w:val="99"/>
    <w:rsid w:val="00415AE2"/>
    <w:pPr>
      <w:autoSpaceDE w:val="0"/>
      <w:autoSpaceDN w:val="0"/>
      <w:spacing w:before="60" w:after="60"/>
      <w:ind w:left="360"/>
      <w:jc w:val="both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415AE2"/>
    <w:rPr>
      <w:rFonts w:ascii="Tempus Sans ITC" w:hAnsi="Tempus Sans ITC" w:cs="Tempus Sans ITC"/>
      <w:color w:val="0000FF"/>
    </w:rPr>
  </w:style>
  <w:style w:type="character" w:customStyle="1" w:styleId="BodyTextChar">
    <w:name w:val="Body Text Char"/>
    <w:basedOn w:val="DefaultParagraphFont"/>
    <w:link w:val="BodyText"/>
    <w:uiPriority w:val="99"/>
    <w:rsid w:val="00415AE2"/>
    <w:rPr>
      <w:rFonts w:ascii="Tempus Sans ITC" w:eastAsia="Times New Roman" w:hAnsi="Tempus Sans ITC" w:cs="Tempus Sans ITC"/>
      <w:color w:val="0000FF"/>
      <w:sz w:val="24"/>
      <w:szCs w:val="24"/>
    </w:rPr>
  </w:style>
  <w:style w:type="paragraph" w:styleId="ListParagraph">
    <w:name w:val="List Paragraph"/>
    <w:basedOn w:val="Normal"/>
    <w:uiPriority w:val="34"/>
    <w:qFormat/>
    <w:rsid w:val="00415A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15A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15AE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15A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5AE2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5A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AE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10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2-01T13:39:00Z</dcterms:created>
  <dcterms:modified xsi:type="dcterms:W3CDTF">2021-02-01T19:51:00Z</dcterms:modified>
</cp:coreProperties>
</file>